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396020" w14:textId="77777777" w:rsidR="008C2C39" w:rsidRPr="008C2C39" w:rsidRDefault="008C2C39" w:rsidP="008C2C39">
      <w:pPr>
        <w:pStyle w:val="Ttulo1"/>
        <w:pBdr>
          <w:bottom w:val="none" w:sz="0" w:space="0" w:color="auto"/>
        </w:pBdr>
        <w:spacing w:before="0" w:line="240" w:lineRule="auto"/>
        <w:jc w:val="both"/>
        <w:rPr>
          <w:b w:val="0"/>
          <w:sz w:val="32"/>
          <w:szCs w:val="32"/>
        </w:rPr>
      </w:pPr>
      <w:bookmarkStart w:id="0" w:name="_Toc274847643"/>
    </w:p>
    <w:p w14:paraId="535680E7" w14:textId="6F7E4522" w:rsidR="007D1E09" w:rsidRDefault="007D1E09" w:rsidP="007D1E09">
      <w:pPr>
        <w:pStyle w:val="Ttulo1"/>
        <w:pBdr>
          <w:bottom w:val="none" w:sz="0" w:space="0" w:color="auto"/>
        </w:pBdr>
        <w:spacing w:before="0" w:line="240" w:lineRule="auto"/>
        <w:rPr>
          <w:bCs w:val="0"/>
          <w:sz w:val="32"/>
          <w:szCs w:val="32"/>
        </w:rPr>
      </w:pPr>
    </w:p>
    <w:p w14:paraId="5A2F177F" w14:textId="5BA53D93" w:rsidR="004462AB" w:rsidRDefault="004462AB" w:rsidP="004462AB">
      <w:pPr>
        <w:rPr>
          <w:lang w:val="es-ES_tradnl"/>
        </w:rPr>
      </w:pPr>
    </w:p>
    <w:p w14:paraId="6D381375" w14:textId="1B4F4E4A" w:rsidR="004462AB" w:rsidRDefault="004462AB" w:rsidP="004462AB">
      <w:pPr>
        <w:rPr>
          <w:lang w:val="es-ES_tradnl"/>
        </w:rPr>
      </w:pPr>
    </w:p>
    <w:p w14:paraId="4C7B3E2E" w14:textId="2F0D47A0" w:rsidR="004462AB" w:rsidRDefault="004462AB" w:rsidP="004462AB">
      <w:pPr>
        <w:rPr>
          <w:lang w:val="es-ES_tradnl"/>
        </w:rPr>
      </w:pPr>
    </w:p>
    <w:p w14:paraId="2B818198" w14:textId="22556E1A" w:rsidR="004462AB" w:rsidRDefault="004462AB" w:rsidP="004462AB">
      <w:pPr>
        <w:rPr>
          <w:lang w:val="es-ES_tradnl"/>
        </w:rPr>
      </w:pPr>
    </w:p>
    <w:p w14:paraId="426D92AB" w14:textId="00A07EF2" w:rsidR="004462AB" w:rsidRDefault="004462AB" w:rsidP="004462AB">
      <w:pPr>
        <w:rPr>
          <w:lang w:val="es-ES_tradnl"/>
        </w:rPr>
      </w:pPr>
    </w:p>
    <w:p w14:paraId="2832AEB5" w14:textId="3B65105A" w:rsidR="004462AB" w:rsidRDefault="004462AB" w:rsidP="004462AB">
      <w:pPr>
        <w:rPr>
          <w:lang w:val="es-ES_tradnl"/>
        </w:rPr>
      </w:pPr>
    </w:p>
    <w:p w14:paraId="2F310D53" w14:textId="07D8E300" w:rsidR="004462AB" w:rsidRDefault="004462AB" w:rsidP="004462AB">
      <w:pPr>
        <w:rPr>
          <w:lang w:val="es-ES_tradnl"/>
        </w:rPr>
      </w:pPr>
    </w:p>
    <w:p w14:paraId="2689332B" w14:textId="787CCCFD" w:rsidR="004462AB" w:rsidRDefault="004462AB" w:rsidP="004462AB">
      <w:pPr>
        <w:rPr>
          <w:lang w:val="es-ES_tradnl"/>
        </w:rPr>
      </w:pPr>
    </w:p>
    <w:p w14:paraId="66D0F3FA" w14:textId="792CB793" w:rsidR="004462AB" w:rsidRDefault="004462AB" w:rsidP="004462AB">
      <w:pPr>
        <w:rPr>
          <w:lang w:val="es-ES_tradnl"/>
        </w:rPr>
      </w:pPr>
    </w:p>
    <w:p w14:paraId="438B88F9" w14:textId="5B129AFD" w:rsidR="004462AB" w:rsidRDefault="004462AB" w:rsidP="004462AB">
      <w:pPr>
        <w:rPr>
          <w:lang w:val="es-ES_tradnl"/>
        </w:rPr>
      </w:pPr>
    </w:p>
    <w:p w14:paraId="73D0B047" w14:textId="280781DD" w:rsidR="004462AB" w:rsidRDefault="004462AB" w:rsidP="004462AB">
      <w:pPr>
        <w:rPr>
          <w:lang w:val="es-ES_tradnl"/>
        </w:rPr>
      </w:pPr>
    </w:p>
    <w:p w14:paraId="430DCEAE" w14:textId="77777777" w:rsidR="004462AB" w:rsidRPr="004462AB" w:rsidRDefault="004462AB" w:rsidP="004462AB">
      <w:pPr>
        <w:rPr>
          <w:lang w:val="es-ES_tradnl"/>
        </w:rPr>
      </w:pPr>
    </w:p>
    <w:p w14:paraId="369804DB" w14:textId="0A581084" w:rsidR="007D1E09" w:rsidRDefault="004462AB" w:rsidP="007D1E09">
      <w:pPr>
        <w:pStyle w:val="Ttulo1"/>
        <w:pBdr>
          <w:bottom w:val="none" w:sz="0" w:space="0" w:color="auto"/>
        </w:pBdr>
        <w:spacing w:before="0" w:line="240" w:lineRule="auto"/>
        <w:rPr>
          <w:bCs w:val="0"/>
        </w:rPr>
      </w:pPr>
      <w:bookmarkStart w:id="1" w:name="_Toc169619607"/>
      <w:r>
        <w:rPr>
          <w:bCs w:val="0"/>
          <w:sz w:val="32"/>
          <w:szCs w:val="32"/>
        </w:rPr>
        <w:t>INTRODUCCION A LA PROGRAMACION</w:t>
      </w:r>
      <w:bookmarkEnd w:id="1"/>
    </w:p>
    <w:p w14:paraId="70CE54CC" w14:textId="77777777" w:rsidR="007D1E09" w:rsidRPr="007D1E09" w:rsidRDefault="007D1E09" w:rsidP="007D1E09">
      <w:pPr>
        <w:rPr>
          <w:lang w:val="es-ES_tradnl"/>
        </w:rPr>
      </w:pPr>
    </w:p>
    <w:p w14:paraId="6646B8D6" w14:textId="20700187" w:rsidR="008C2C39" w:rsidRDefault="008C2C39" w:rsidP="008C2C39">
      <w:pPr>
        <w:pStyle w:val="Ttulo3"/>
        <w:jc w:val="both"/>
        <w:rPr>
          <w:lang w:val="es-VE"/>
        </w:rPr>
      </w:pPr>
    </w:p>
    <w:p w14:paraId="03F76D3E" w14:textId="462684CB" w:rsidR="004462AB" w:rsidRDefault="004462AB" w:rsidP="004462AB">
      <w:pPr>
        <w:rPr>
          <w:lang w:val="es-VE"/>
        </w:rPr>
      </w:pPr>
    </w:p>
    <w:p w14:paraId="4EC12C19" w14:textId="63C59871" w:rsidR="004462AB" w:rsidRDefault="004462AB" w:rsidP="004462AB">
      <w:pPr>
        <w:rPr>
          <w:lang w:val="es-VE"/>
        </w:rPr>
      </w:pPr>
    </w:p>
    <w:p w14:paraId="2E760D54" w14:textId="01EA2709" w:rsidR="004462AB" w:rsidRDefault="004462AB" w:rsidP="004462AB">
      <w:pPr>
        <w:rPr>
          <w:lang w:val="es-VE"/>
        </w:rPr>
      </w:pPr>
    </w:p>
    <w:p w14:paraId="0EE83DBE" w14:textId="5CECB687" w:rsidR="004462AB" w:rsidRDefault="004462AB" w:rsidP="004462AB">
      <w:pPr>
        <w:rPr>
          <w:lang w:val="es-VE"/>
        </w:rPr>
      </w:pPr>
    </w:p>
    <w:p w14:paraId="00233775" w14:textId="621331E2" w:rsidR="00317719" w:rsidRDefault="00317719" w:rsidP="004462AB">
      <w:pPr>
        <w:rPr>
          <w:lang w:val="es-VE"/>
        </w:rPr>
      </w:pPr>
    </w:p>
    <w:p w14:paraId="156D95A7" w14:textId="2812F4C5" w:rsidR="00317719" w:rsidRDefault="00317719" w:rsidP="004462AB">
      <w:pPr>
        <w:rPr>
          <w:lang w:val="es-VE"/>
        </w:rPr>
      </w:pPr>
    </w:p>
    <w:p w14:paraId="7A44FFE1" w14:textId="44196488" w:rsidR="00317719" w:rsidRDefault="00317719" w:rsidP="004462AB">
      <w:pPr>
        <w:rPr>
          <w:lang w:val="es-VE"/>
        </w:rPr>
      </w:pPr>
    </w:p>
    <w:p w14:paraId="1D3290BF" w14:textId="37E7B2F9" w:rsidR="00317719" w:rsidRDefault="00317719" w:rsidP="004462AB">
      <w:pPr>
        <w:rPr>
          <w:lang w:val="es-VE"/>
        </w:rPr>
      </w:pPr>
    </w:p>
    <w:p w14:paraId="4EC9CE27" w14:textId="2EF683E3" w:rsidR="00317719" w:rsidRDefault="00317719" w:rsidP="004462AB">
      <w:pPr>
        <w:rPr>
          <w:lang w:val="es-VE"/>
        </w:rPr>
      </w:pPr>
    </w:p>
    <w:p w14:paraId="422E6D83" w14:textId="0A2C1076" w:rsidR="00317719" w:rsidRDefault="00317719" w:rsidP="004462AB">
      <w:pPr>
        <w:rPr>
          <w:lang w:val="es-VE"/>
        </w:rPr>
      </w:pPr>
    </w:p>
    <w:p w14:paraId="5780387C" w14:textId="6D03E109" w:rsidR="00317719" w:rsidRDefault="00317719" w:rsidP="004462AB">
      <w:pPr>
        <w:rPr>
          <w:lang w:val="es-VE"/>
        </w:rPr>
      </w:pPr>
    </w:p>
    <w:p w14:paraId="48DCF700" w14:textId="5FFCA805" w:rsidR="00317719" w:rsidRDefault="00317719" w:rsidP="004462AB">
      <w:pPr>
        <w:rPr>
          <w:lang w:val="es-VE"/>
        </w:rPr>
      </w:pPr>
    </w:p>
    <w:p w14:paraId="7AC6ACAB" w14:textId="32DB08B1" w:rsidR="00317719" w:rsidRDefault="00317719" w:rsidP="004462AB">
      <w:pPr>
        <w:rPr>
          <w:lang w:val="es-VE"/>
        </w:rPr>
      </w:pPr>
    </w:p>
    <w:sdt>
      <w:sdtPr>
        <w:id w:val="-433583517"/>
        <w:docPartObj>
          <w:docPartGallery w:val="Table of Contents"/>
          <w:docPartUnique/>
        </w:docPartObj>
      </w:sdtPr>
      <w:sdtEndPr>
        <w:rPr>
          <w:rFonts w:ascii="Calibri" w:eastAsia="Times New Roman" w:hAnsi="Calibri" w:cs="Times New Roman"/>
          <w:b/>
          <w:bCs/>
          <w:color w:val="auto"/>
          <w:sz w:val="22"/>
          <w:szCs w:val="22"/>
          <w:lang w:eastAsia="en-US" w:bidi="en-US"/>
        </w:rPr>
      </w:sdtEndPr>
      <w:sdtContent>
        <w:p w14:paraId="167C0973" w14:textId="79C3E756" w:rsidR="00317719" w:rsidRDefault="00317719">
          <w:pPr>
            <w:pStyle w:val="TtuloTDC"/>
          </w:pPr>
          <w:r>
            <w:t>Contenido</w:t>
          </w:r>
        </w:p>
        <w:p w14:paraId="51333546" w14:textId="0AF0C320" w:rsidR="00317719" w:rsidRDefault="00317719">
          <w:pPr>
            <w:pStyle w:val="TD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619607" w:history="1">
            <w:r w:rsidRPr="0077224F">
              <w:rPr>
                <w:rStyle w:val="Hipervnculo"/>
                <w:noProof/>
              </w:rPr>
              <w:t>INTRODUCCION A LA PROGRAMA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F95CC" w14:textId="48C913F2" w:rsidR="00317719" w:rsidRDefault="00317719">
          <w:pPr>
            <w:pStyle w:val="TDC1"/>
            <w:tabs>
              <w:tab w:val="left" w:pos="440"/>
              <w:tab w:val="right" w:leader="dot" w:pos="9016"/>
            </w:tabs>
            <w:rPr>
              <w:noProof/>
            </w:rPr>
          </w:pPr>
          <w:hyperlink w:anchor="_Toc169619608" w:history="1">
            <w:r w:rsidRPr="0077224F">
              <w:rPr>
                <w:rStyle w:val="Hipervnculo"/>
                <w:noProof/>
              </w:rPr>
              <w:t>1.</w:t>
            </w:r>
            <w:r>
              <w:rPr>
                <w:noProof/>
              </w:rPr>
              <w:tab/>
            </w:r>
            <w:r w:rsidRPr="0077224F">
              <w:rPr>
                <w:rStyle w:val="Hipervnculo"/>
                <w:noProof/>
              </w:rPr>
              <w:t>Introducción a la program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728503" w14:textId="405F4870" w:rsidR="00317719" w:rsidRDefault="00317719">
          <w:pPr>
            <w:pStyle w:val="TD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169619609" w:history="1">
            <w:r w:rsidRPr="0077224F">
              <w:rPr>
                <w:rStyle w:val="Hipervnculo"/>
                <w:noProof/>
              </w:rPr>
              <w:t>1.1.</w:t>
            </w:r>
            <w:r>
              <w:rPr>
                <w:noProof/>
              </w:rPr>
              <w:tab/>
            </w:r>
            <w:r w:rsidRPr="0077224F">
              <w:rPr>
                <w:rStyle w:val="Hipervnculo"/>
                <w:noProof/>
              </w:rPr>
              <w:t>Que es program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6565A8" w14:textId="1D1DFD72" w:rsidR="00317719" w:rsidRDefault="00317719">
          <w:pPr>
            <w:pStyle w:val="TD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169619610" w:history="1">
            <w:r w:rsidRPr="0077224F">
              <w:rPr>
                <w:rStyle w:val="Hipervnculo"/>
                <w:noProof/>
              </w:rPr>
              <w:t>1.2.</w:t>
            </w:r>
            <w:r>
              <w:rPr>
                <w:noProof/>
              </w:rPr>
              <w:tab/>
            </w:r>
            <w:r w:rsidRPr="0077224F">
              <w:rPr>
                <w:rStyle w:val="Hipervnculo"/>
                <w:noProof/>
              </w:rPr>
              <w:t>Que es un progra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F9C641" w14:textId="5D2172F3" w:rsidR="00317719" w:rsidRDefault="00317719">
          <w:pPr>
            <w:pStyle w:val="TDC2"/>
            <w:tabs>
              <w:tab w:val="left" w:pos="880"/>
              <w:tab w:val="right" w:leader="dot" w:pos="9016"/>
            </w:tabs>
            <w:rPr>
              <w:noProof/>
            </w:rPr>
          </w:pPr>
          <w:hyperlink w:anchor="_Toc169619611" w:history="1">
            <w:r w:rsidRPr="0077224F">
              <w:rPr>
                <w:rStyle w:val="Hipervnculo"/>
                <w:noProof/>
              </w:rPr>
              <w:t>1.3.</w:t>
            </w:r>
            <w:r>
              <w:rPr>
                <w:noProof/>
              </w:rPr>
              <w:tab/>
            </w:r>
            <w:r w:rsidRPr="0077224F">
              <w:rPr>
                <w:rStyle w:val="Hipervnculo"/>
                <w:noProof/>
              </w:rPr>
              <w:t>Clasifiacion  de lenguajes de programa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379EDB" w14:textId="25333B66" w:rsidR="00317719" w:rsidRDefault="00317719">
          <w:pPr>
            <w:pStyle w:val="TD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169619612" w:history="1">
            <w:r w:rsidRPr="0077224F">
              <w:rPr>
                <w:rStyle w:val="Hipervnculo"/>
                <w:noProof/>
              </w:rPr>
              <w:t>1.3.1.</w:t>
            </w:r>
            <w:r>
              <w:rPr>
                <w:noProof/>
              </w:rPr>
              <w:tab/>
            </w:r>
            <w:r w:rsidRPr="0077224F">
              <w:rPr>
                <w:rStyle w:val="Hipervnculo"/>
                <w:noProof/>
              </w:rPr>
              <w:t>Lenguajes de program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5F8F9" w14:textId="1A4980F3" w:rsidR="00317719" w:rsidRDefault="00317719">
          <w:pPr>
            <w:pStyle w:val="TDC3"/>
            <w:tabs>
              <w:tab w:val="left" w:pos="1320"/>
              <w:tab w:val="right" w:leader="dot" w:pos="9016"/>
            </w:tabs>
            <w:rPr>
              <w:noProof/>
            </w:rPr>
          </w:pPr>
          <w:hyperlink w:anchor="_Toc169619613" w:history="1">
            <w:r w:rsidRPr="0077224F">
              <w:rPr>
                <w:rStyle w:val="Hipervnculo"/>
                <w:noProof/>
              </w:rPr>
              <w:t>1.3.2.</w:t>
            </w:r>
            <w:r>
              <w:rPr>
                <w:noProof/>
              </w:rPr>
              <w:tab/>
            </w:r>
            <w:r w:rsidRPr="0077224F">
              <w:rPr>
                <w:rStyle w:val="Hipervnculo"/>
                <w:noProof/>
              </w:rPr>
              <w:t>Tipos de lenguajes de programac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D31E3" w14:textId="3C79F21C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14" w:history="1">
            <w:r w:rsidRPr="0077224F">
              <w:rPr>
                <w:rStyle w:val="Hipervnculo"/>
                <w:noProof/>
              </w:rPr>
              <w:t>2.1. Algoritm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2FAB9A" w14:textId="656D6733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15" w:history="1">
            <w:r w:rsidRPr="0077224F">
              <w:rPr>
                <w:rStyle w:val="Hipervnculo"/>
                <w:noProof/>
              </w:rPr>
              <w:t>2.1.1. Elementos que conforman un algoritm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D7207D" w14:textId="7B678783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16" w:history="1">
            <w:r w:rsidRPr="0077224F">
              <w:rPr>
                <w:rStyle w:val="Hipervnculo"/>
                <w:noProof/>
              </w:rPr>
              <w:t>3.1 pseudoco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064AD5" w14:textId="6CCD681E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17" w:history="1">
            <w:r w:rsidRPr="0077224F">
              <w:rPr>
                <w:rStyle w:val="Hipervnculo"/>
                <w:noProof/>
              </w:rPr>
              <w:t>3.1.1. Que es sun pseudocodic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7184AD" w14:textId="756AB83F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18" w:history="1">
            <w:r w:rsidRPr="0077224F">
              <w:rPr>
                <w:rStyle w:val="Hipervnculo"/>
                <w:noProof/>
              </w:rPr>
              <w:t>3.1.2. objetivos de un psudoco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BBCA3" w14:textId="389DE4EB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19" w:history="1">
            <w:r w:rsidRPr="0077224F">
              <w:rPr>
                <w:rStyle w:val="Hipervnculo"/>
                <w:noProof/>
              </w:rPr>
              <w:t>3.1.3. caracteristicas del psudoco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80803F" w14:textId="3AE89FB0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20" w:history="1">
            <w:r w:rsidRPr="0077224F">
              <w:rPr>
                <w:rStyle w:val="Hipervnculo"/>
                <w:noProof/>
              </w:rPr>
              <w:t>3.1.4. partes de un psudocdig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4D238" w14:textId="608C17B9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21" w:history="1">
            <w:r w:rsidRPr="0077224F">
              <w:rPr>
                <w:rStyle w:val="Hipervnculo"/>
                <w:noProof/>
              </w:rPr>
              <w:t>4.1 que es un diagrama de fluj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C18650" w14:textId="2A22F594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22" w:history="1">
            <w:r w:rsidRPr="0077224F">
              <w:rPr>
                <w:rStyle w:val="Hipervnculo"/>
                <w:noProof/>
              </w:rPr>
              <w:t>4.1.1 Simbolos para un diagrama de fluj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4A67FB" w14:textId="55F01A73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23" w:history="1">
            <w:r w:rsidRPr="0077224F">
              <w:rPr>
                <w:rStyle w:val="Hipervnculo"/>
                <w:noProof/>
              </w:rPr>
              <w:t>4.1.2. reglas para contruccion de un diagram de fluj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83D582" w14:textId="16DC0B4D" w:rsidR="00317719" w:rsidRDefault="00317719">
          <w:pPr>
            <w:pStyle w:val="TDC1"/>
            <w:tabs>
              <w:tab w:val="right" w:leader="dot" w:pos="9016"/>
            </w:tabs>
            <w:rPr>
              <w:noProof/>
            </w:rPr>
          </w:pPr>
          <w:hyperlink w:anchor="_Toc169619624" w:history="1">
            <w:r w:rsidRPr="0077224F">
              <w:rPr>
                <w:rStyle w:val="Hipervnculo"/>
                <w:noProof/>
              </w:rPr>
              <w:t>Fundamentos de program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A2C773" w14:textId="24CCA589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25" w:history="1">
            <w:r w:rsidRPr="0077224F">
              <w:rPr>
                <w:rStyle w:val="Hipervnculo"/>
                <w:noProof/>
              </w:rPr>
              <w:t>Tipos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CA5DEB" w14:textId="7268E775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26" w:history="1">
            <w:r w:rsidRPr="0077224F">
              <w:rPr>
                <w:rStyle w:val="Hipervnculo"/>
                <w:noProof/>
              </w:rPr>
              <w:t>Que es un dat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1E3BA" w14:textId="7B0DD2FF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27" w:history="1">
            <w:r w:rsidRPr="0077224F">
              <w:rPr>
                <w:rStyle w:val="Hipervnculo"/>
                <w:noProof/>
              </w:rPr>
              <w:t>Tipos de dat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0A2B03" w14:textId="0E9C2591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28" w:history="1">
            <w:r w:rsidRPr="0077224F">
              <w:rPr>
                <w:rStyle w:val="Hipervnculo"/>
                <w:noProof/>
              </w:rPr>
              <w:t>Variables y constan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210721" w14:textId="1DF4DE0C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29" w:history="1">
            <w:r w:rsidRPr="0077224F">
              <w:rPr>
                <w:rStyle w:val="Hipervnculo"/>
                <w:noProof/>
              </w:rPr>
              <w:t>Que es una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B4C2F" w14:textId="5914AB5D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30" w:history="1">
            <w:r w:rsidRPr="0077224F">
              <w:rPr>
                <w:rStyle w:val="Hipervnculo"/>
                <w:noProof/>
              </w:rPr>
              <w:t>Que es una constan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6A70D" w14:textId="0EEFFBC7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31" w:history="1">
            <w:r w:rsidRPr="0077224F">
              <w:rPr>
                <w:rStyle w:val="Hipervnculo"/>
                <w:noProof/>
              </w:rPr>
              <w:t>Partes fundamentales de la vida de  una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8380DB" w14:textId="36141758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32" w:history="1">
            <w:r w:rsidRPr="0077224F">
              <w:rPr>
                <w:rStyle w:val="Hipervnculo"/>
                <w:noProof/>
              </w:rPr>
              <w:t>Como definir una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F310F2" w14:textId="3765E4B2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33" w:history="1">
            <w:r w:rsidRPr="0077224F">
              <w:rPr>
                <w:rStyle w:val="Hipervnculo"/>
                <w:noProof/>
              </w:rPr>
              <w:t>Declaración de variables d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DE0761" w14:textId="25DF75C1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34" w:history="1">
            <w:r w:rsidRPr="0077224F">
              <w:rPr>
                <w:rStyle w:val="Hipervnculo"/>
                <w:noProof/>
              </w:rPr>
              <w:t>Ejemplo de declaración de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DEA8E" w14:textId="3D340874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35" w:history="1">
            <w:r w:rsidRPr="0077224F">
              <w:rPr>
                <w:rStyle w:val="Hipervnculo"/>
                <w:noProof/>
              </w:rPr>
              <w:t>Oper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AC2D05" w14:textId="78B10754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36" w:history="1">
            <w:r w:rsidRPr="0077224F">
              <w:rPr>
                <w:rStyle w:val="Hipervnculo"/>
                <w:noProof/>
              </w:rPr>
              <w:t>Que es una oper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47CDB7" w14:textId="17832D5F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37" w:history="1">
            <w:r w:rsidRPr="0077224F">
              <w:rPr>
                <w:rStyle w:val="Hipervnculo"/>
                <w:noProof/>
              </w:rPr>
              <w:t>Que es una operació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ABC876" w14:textId="1C2115B5" w:rsidR="00317719" w:rsidRDefault="00317719">
          <w:pPr>
            <w:pStyle w:val="TDC3"/>
            <w:tabs>
              <w:tab w:val="right" w:leader="dot" w:pos="9016"/>
            </w:tabs>
            <w:rPr>
              <w:noProof/>
            </w:rPr>
          </w:pPr>
          <w:hyperlink w:anchor="_Toc169619638" w:history="1">
            <w:r w:rsidRPr="0077224F">
              <w:rPr>
                <w:rStyle w:val="Hipervnculo"/>
                <w:noProof/>
              </w:rPr>
              <w:t>Tipos de operado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362EC3" w14:textId="28B6080C" w:rsidR="00317719" w:rsidRDefault="00317719">
          <w:pPr>
            <w:pStyle w:val="TDC1"/>
            <w:tabs>
              <w:tab w:val="right" w:leader="dot" w:pos="9016"/>
            </w:tabs>
            <w:rPr>
              <w:noProof/>
            </w:rPr>
          </w:pPr>
          <w:hyperlink w:anchor="_Toc169619639" w:history="1">
            <w:r w:rsidRPr="0077224F">
              <w:rPr>
                <w:rStyle w:val="Hipervnculo"/>
                <w:noProof/>
              </w:rPr>
              <w:t>Estructuras algorítmicas selec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ACA4CA" w14:textId="7C7E411B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40" w:history="1">
            <w:r w:rsidRPr="0077224F">
              <w:rPr>
                <w:rStyle w:val="Hipervnculo"/>
                <w:noProof/>
              </w:rPr>
              <w:t>Estructura selectiva si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3AAAD4" w14:textId="34C9A349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41" w:history="1">
            <w:r w:rsidRPr="0077224F">
              <w:rPr>
                <w:rStyle w:val="Hipervnculo"/>
                <w:noProof/>
              </w:rPr>
              <w:t>Estructura selectiva do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871DD" w14:textId="487C7A09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42" w:history="1">
            <w:r w:rsidRPr="0077224F">
              <w:rPr>
                <w:rStyle w:val="Hipervnculo"/>
                <w:noProof/>
              </w:rPr>
              <w:t>Estructura selectiva multi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F50606" w14:textId="61ADF904" w:rsidR="00317719" w:rsidRDefault="00317719">
          <w:pPr>
            <w:pStyle w:val="TDC1"/>
            <w:tabs>
              <w:tab w:val="right" w:leader="dot" w:pos="9016"/>
            </w:tabs>
            <w:rPr>
              <w:noProof/>
            </w:rPr>
          </w:pPr>
          <w:hyperlink w:anchor="_Toc169619643" w:history="1">
            <w:r w:rsidRPr="0077224F">
              <w:rPr>
                <w:rStyle w:val="Hipervnculo"/>
                <w:noProof/>
              </w:rPr>
              <w:t>Estructuras algorítmicas repeti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F4ECBE" w14:textId="6125B353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44" w:history="1">
            <w:r w:rsidRPr="0077224F">
              <w:rPr>
                <w:rStyle w:val="Hipervnculo"/>
                <w:noProof/>
              </w:rPr>
              <w:t>Estructura algorítmica repertitv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2B29B0" w14:textId="04BA2660" w:rsidR="00317719" w:rsidRDefault="00317719">
          <w:pPr>
            <w:pStyle w:val="TDC2"/>
            <w:tabs>
              <w:tab w:val="right" w:leader="dot" w:pos="9016"/>
            </w:tabs>
            <w:rPr>
              <w:noProof/>
            </w:rPr>
          </w:pPr>
          <w:hyperlink w:anchor="_Toc169619645" w:history="1">
            <w:r w:rsidRPr="0077224F">
              <w:rPr>
                <w:rStyle w:val="Hipervnculo"/>
                <w:noProof/>
              </w:rPr>
              <w:t>Tipos de estructuras repetitiv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9619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833EE5" w14:textId="745EF402" w:rsidR="00317719" w:rsidRDefault="00317719">
          <w:r>
            <w:rPr>
              <w:b/>
              <w:bCs/>
            </w:rPr>
            <w:fldChar w:fldCharType="end"/>
          </w:r>
        </w:p>
      </w:sdtContent>
    </w:sdt>
    <w:p w14:paraId="17E94FC9" w14:textId="77777777" w:rsidR="00317719" w:rsidRDefault="00317719" w:rsidP="004462AB">
      <w:pPr>
        <w:rPr>
          <w:lang w:val="es-VE"/>
        </w:rPr>
      </w:pPr>
    </w:p>
    <w:p w14:paraId="43D28318" w14:textId="7DFC12D8" w:rsidR="004462AB" w:rsidRDefault="004462AB" w:rsidP="004462AB">
      <w:pPr>
        <w:rPr>
          <w:lang w:val="es-VE"/>
        </w:rPr>
      </w:pPr>
    </w:p>
    <w:p w14:paraId="4A6BF496" w14:textId="2A92EBBF" w:rsidR="004462AB" w:rsidRDefault="004462AB" w:rsidP="004462AB">
      <w:pPr>
        <w:rPr>
          <w:lang w:val="es-VE"/>
        </w:rPr>
      </w:pPr>
    </w:p>
    <w:p w14:paraId="616ABC47" w14:textId="56C5CAFB" w:rsidR="004462AB" w:rsidRDefault="004462AB" w:rsidP="004462AB">
      <w:pPr>
        <w:rPr>
          <w:lang w:val="es-VE"/>
        </w:rPr>
      </w:pPr>
    </w:p>
    <w:p w14:paraId="7D08DB31" w14:textId="57CDE91A" w:rsidR="004462AB" w:rsidRDefault="004462AB" w:rsidP="004462AB">
      <w:pPr>
        <w:rPr>
          <w:lang w:val="es-VE"/>
        </w:rPr>
      </w:pPr>
    </w:p>
    <w:p w14:paraId="11745F7E" w14:textId="38801E78" w:rsidR="004462AB" w:rsidRDefault="004462AB" w:rsidP="004462AB">
      <w:pPr>
        <w:rPr>
          <w:lang w:val="es-VE"/>
        </w:rPr>
      </w:pPr>
    </w:p>
    <w:p w14:paraId="261DB631" w14:textId="5CE32C0C" w:rsidR="004462AB" w:rsidRDefault="004462AB" w:rsidP="004462AB">
      <w:pPr>
        <w:rPr>
          <w:lang w:val="es-VE"/>
        </w:rPr>
      </w:pPr>
    </w:p>
    <w:p w14:paraId="07F8B72C" w14:textId="6B97BED1" w:rsidR="004462AB" w:rsidRDefault="004462AB" w:rsidP="004462AB">
      <w:pPr>
        <w:rPr>
          <w:lang w:val="es-VE"/>
        </w:rPr>
      </w:pPr>
    </w:p>
    <w:p w14:paraId="37803BBB" w14:textId="77777777" w:rsidR="004462AB" w:rsidRPr="004462AB" w:rsidRDefault="004462AB" w:rsidP="004462AB">
      <w:pPr>
        <w:rPr>
          <w:lang w:val="es-VE"/>
        </w:rPr>
      </w:pPr>
    </w:p>
    <w:p w14:paraId="7CC0ECFD" w14:textId="77777777" w:rsidR="00CE1507" w:rsidRDefault="00CE1507" w:rsidP="008C2C39">
      <w:pPr>
        <w:pStyle w:val="Ttulo4"/>
        <w:jc w:val="both"/>
        <w:rPr>
          <w:rFonts w:ascii="Times New Roman" w:hAnsi="Times New Roman"/>
          <w:sz w:val="24"/>
          <w:szCs w:val="24"/>
        </w:rPr>
      </w:pPr>
    </w:p>
    <w:p w14:paraId="1C978C3E" w14:textId="77777777" w:rsidR="003071A3" w:rsidRDefault="008C2C39" w:rsidP="008C2C39">
      <w:pPr>
        <w:pStyle w:val="Ttulo4"/>
        <w:jc w:val="both"/>
        <w:rPr>
          <w:rFonts w:ascii="Times New Roman" w:hAnsi="Times New Roman"/>
          <w:sz w:val="24"/>
          <w:szCs w:val="24"/>
        </w:rPr>
      </w:pPr>
      <w:r w:rsidRPr="00CE1507">
        <w:rPr>
          <w:rFonts w:ascii="Times New Roman" w:hAnsi="Times New Roman"/>
          <w:sz w:val="24"/>
          <w:szCs w:val="24"/>
        </w:rPr>
        <w:t>Resumen</w:t>
      </w:r>
    </w:p>
    <w:p w14:paraId="7F3226D6" w14:textId="77777777" w:rsidR="003071A3" w:rsidRDefault="003071A3" w:rsidP="008C2C39">
      <w:pPr>
        <w:pStyle w:val="Ttulo4"/>
        <w:jc w:val="both"/>
        <w:rPr>
          <w:rStyle w:val="cf11"/>
          <w:rFonts w:ascii="Times New Roman" w:hAnsi="Times New Roman"/>
          <w:b w:val="0"/>
          <w:bCs w:val="0"/>
          <w:sz w:val="24"/>
          <w:szCs w:val="24"/>
        </w:rPr>
      </w:pPr>
    </w:p>
    <w:p w14:paraId="422DCE85" w14:textId="2BA9B6D7" w:rsidR="008C2C39" w:rsidRDefault="003071A3" w:rsidP="008C2C39">
      <w:pPr>
        <w:pStyle w:val="Ttulo4"/>
        <w:jc w:val="both"/>
        <w:rPr>
          <w:rFonts w:ascii="Times New Roman" w:hAnsi="Times New Roman"/>
          <w:b w:val="0"/>
          <w:sz w:val="24"/>
          <w:szCs w:val="24"/>
        </w:rPr>
      </w:pPr>
      <w:r w:rsidRPr="003071A3">
        <w:rPr>
          <w:rStyle w:val="cf11"/>
          <w:rFonts w:ascii="Times New Roman" w:hAnsi="Times New Roman"/>
          <w:b w:val="0"/>
          <w:bCs w:val="0"/>
          <w:sz w:val="24"/>
          <w:szCs w:val="24"/>
        </w:rPr>
        <w:t xml:space="preserve">Está estructurado por la idea central, Desarrollo y argumento final. La primera oración es la idea central del autor (primeras líneas de la introducción), la cual se define a lo largo del ensayo. La </w:t>
      </w:r>
      <w:r w:rsidRPr="003071A3">
        <w:rPr>
          <w:rStyle w:val="cf21"/>
          <w:rFonts w:ascii="Times New Roman" w:hAnsi="Times New Roman"/>
          <w:b/>
          <w:bCs/>
          <w:sz w:val="24"/>
          <w:szCs w:val="24"/>
        </w:rPr>
        <w:t>segunda oración</w:t>
      </w:r>
      <w:r w:rsidRPr="003071A3">
        <w:rPr>
          <w:rStyle w:val="cf11"/>
          <w:rFonts w:ascii="Times New Roman" w:hAnsi="Times New Roman"/>
          <w:b w:val="0"/>
          <w:bCs w:val="0"/>
          <w:sz w:val="24"/>
          <w:szCs w:val="24"/>
        </w:rPr>
        <w:t xml:space="preserve"> son las ideas secundarias del ensayo y finaliza con una oración de resumen o conclusión que reitera la idea central</w:t>
      </w:r>
      <w:r>
        <w:rPr>
          <w:rStyle w:val="cf11"/>
          <w:rFonts w:ascii="Times New Roman" w:hAnsi="Times New Roman"/>
          <w:b w:val="0"/>
          <w:bCs w:val="0"/>
          <w:sz w:val="24"/>
          <w:szCs w:val="24"/>
        </w:rPr>
        <w:t xml:space="preserve"> </w:t>
      </w:r>
      <w:r w:rsidR="008C2C39" w:rsidRPr="00CE1507">
        <w:rPr>
          <w:rFonts w:ascii="Times New Roman" w:hAnsi="Times New Roman"/>
          <w:b w:val="0"/>
          <w:sz w:val="24"/>
          <w:szCs w:val="24"/>
        </w:rPr>
        <w:t>(máximo 200 palabras)</w:t>
      </w:r>
      <w:r>
        <w:rPr>
          <w:rFonts w:ascii="Times New Roman" w:hAnsi="Times New Roman"/>
          <w:b w:val="0"/>
          <w:sz w:val="24"/>
          <w:szCs w:val="24"/>
        </w:rPr>
        <w:t>.</w:t>
      </w:r>
    </w:p>
    <w:bookmarkEnd w:id="0"/>
    <w:p w14:paraId="4E7B81E6" w14:textId="3A524182" w:rsidR="008C2C39" w:rsidRPr="004462AB" w:rsidRDefault="008C2C39" w:rsidP="004462AB">
      <w:pPr>
        <w:pStyle w:val="Ttulo4"/>
        <w:rPr>
          <w:rFonts w:ascii="Times New Roman" w:hAnsi="Times New Roman"/>
          <w:b w:val="0"/>
          <w:sz w:val="24"/>
          <w:szCs w:val="24"/>
        </w:rPr>
      </w:pPr>
    </w:p>
    <w:p w14:paraId="5EC4D84A" w14:textId="3628D3D2" w:rsidR="008C2C39" w:rsidRPr="004462AB" w:rsidRDefault="00491642" w:rsidP="003071A3">
      <w:pPr>
        <w:pStyle w:val="Ttulo4"/>
        <w:jc w:val="both"/>
        <w:rPr>
          <w:rFonts w:ascii="Times New Roman" w:hAnsi="Times New Roman"/>
          <w:sz w:val="24"/>
          <w:szCs w:val="24"/>
          <w:lang w:val="es-ES"/>
        </w:rPr>
      </w:pPr>
      <w:r>
        <w:rPr>
          <w:rFonts w:ascii="Times New Roman" w:hAnsi="Times New Roman"/>
          <w:sz w:val="24"/>
          <w:szCs w:val="24"/>
          <w:lang w:val="es-ES"/>
        </w:rPr>
        <w:t>Objetivos:</w:t>
      </w:r>
      <w:r w:rsidR="003071A3" w:rsidRPr="004462AB">
        <w:rPr>
          <w:rFonts w:ascii="Times New Roman" w:hAnsi="Times New Roman"/>
          <w:sz w:val="24"/>
          <w:szCs w:val="24"/>
          <w:lang w:val="es-ES"/>
        </w:rPr>
        <w:t xml:space="preserve"> </w:t>
      </w:r>
      <w:r w:rsidR="008C2C39" w:rsidRPr="004462AB">
        <w:rPr>
          <w:rFonts w:ascii="Times New Roman" w:hAnsi="Times New Roman"/>
          <w:b w:val="0"/>
          <w:bCs w:val="0"/>
          <w:sz w:val="24"/>
          <w:szCs w:val="24"/>
          <w:lang w:val="es-ES"/>
        </w:rPr>
        <w:t>(</w:t>
      </w:r>
      <w:r w:rsidR="004462AB">
        <w:rPr>
          <w:rFonts w:ascii="Times New Roman" w:hAnsi="Times New Roman"/>
          <w:b w:val="0"/>
          <w:bCs w:val="0"/>
          <w:sz w:val="24"/>
          <w:szCs w:val="24"/>
          <w:lang w:val="es-ES"/>
        </w:rPr>
        <w:t>1</w:t>
      </w:r>
      <w:r w:rsidR="008C2C39" w:rsidRPr="004462AB">
        <w:rPr>
          <w:rFonts w:ascii="Times New Roman" w:hAnsi="Times New Roman"/>
          <w:b w:val="0"/>
          <w:bCs w:val="0"/>
          <w:sz w:val="24"/>
          <w:szCs w:val="24"/>
          <w:lang w:val="es-ES"/>
        </w:rPr>
        <w:t xml:space="preserve">-4 </w:t>
      </w:r>
      <w:r w:rsidR="004462AB">
        <w:rPr>
          <w:rFonts w:ascii="Times New Roman" w:hAnsi="Times New Roman"/>
          <w:b w:val="0"/>
          <w:bCs w:val="0"/>
          <w:sz w:val="24"/>
          <w:szCs w:val="24"/>
          <w:lang w:val="es-ES"/>
        </w:rPr>
        <w:t>objetivos</w:t>
      </w:r>
      <w:r w:rsidR="008C2C39" w:rsidRPr="004462AB">
        <w:rPr>
          <w:rFonts w:ascii="Times New Roman" w:hAnsi="Times New Roman"/>
          <w:b w:val="0"/>
          <w:bCs w:val="0"/>
          <w:sz w:val="24"/>
          <w:szCs w:val="24"/>
          <w:lang w:val="es-ES"/>
        </w:rPr>
        <w:t>)</w:t>
      </w:r>
    </w:p>
    <w:p w14:paraId="40AA7D8D" w14:textId="77777777" w:rsidR="008C2C39" w:rsidRPr="004462AB" w:rsidRDefault="008C2C39" w:rsidP="008C2C39">
      <w:pPr>
        <w:spacing w:before="0" w:after="0" w:line="360" w:lineRule="auto"/>
        <w:jc w:val="left"/>
        <w:outlineLvl w:val="0"/>
        <w:rPr>
          <w:rFonts w:ascii="Times New Roman" w:hAnsi="Times New Roman"/>
        </w:rPr>
      </w:pPr>
    </w:p>
    <w:p w14:paraId="1117EB57" w14:textId="3ABFBCF4" w:rsidR="00975B82" w:rsidRDefault="008C2C39" w:rsidP="00975B82">
      <w:pPr>
        <w:pStyle w:val="Ttulo1"/>
        <w:numPr>
          <w:ilvl w:val="0"/>
          <w:numId w:val="6"/>
        </w:numPr>
      </w:pPr>
      <w:bookmarkStart w:id="2" w:name="_Toc169619608"/>
      <w:r w:rsidRPr="00975B82">
        <w:t xml:space="preserve">Introducción </w:t>
      </w:r>
      <w:r w:rsidR="00491642" w:rsidRPr="00975B82">
        <w:t>a la programación</w:t>
      </w:r>
      <w:bookmarkEnd w:id="2"/>
    </w:p>
    <w:p w14:paraId="68C0AE29" w14:textId="406AAB0C" w:rsidR="00975B82" w:rsidRPr="00975B82" w:rsidRDefault="00975B82" w:rsidP="00975B82">
      <w:pPr>
        <w:rPr>
          <w:lang w:val="es-ES_tradnl"/>
        </w:rPr>
      </w:pPr>
      <w:r>
        <w:rPr>
          <w:lang w:val="es-ES_tradnl"/>
        </w:rPr>
        <w:t xml:space="preserve">Contenido </w:t>
      </w:r>
    </w:p>
    <w:p w14:paraId="005EBD3F" w14:textId="44100989" w:rsidR="00975B82" w:rsidRDefault="00975B82" w:rsidP="00FD1014">
      <w:pPr>
        <w:pStyle w:val="Ttulo2"/>
        <w:ind w:left="0"/>
      </w:pPr>
      <w:bookmarkStart w:id="3" w:name="_Toc169619609"/>
      <w:r>
        <w:lastRenderedPageBreak/>
        <w:t>Que es programación</w:t>
      </w:r>
      <w:bookmarkEnd w:id="3"/>
    </w:p>
    <w:p w14:paraId="43B53B70" w14:textId="36D05890" w:rsidR="00975B82" w:rsidRPr="00975B82" w:rsidRDefault="00975B82" w:rsidP="00975B82">
      <w:pPr>
        <w:rPr>
          <w:lang w:val="es-ES_tradnl"/>
        </w:rPr>
      </w:pPr>
      <w:r>
        <w:rPr>
          <w:lang w:val="es-ES_tradnl"/>
        </w:rPr>
        <w:t xml:space="preserve">Contenido </w:t>
      </w:r>
    </w:p>
    <w:p w14:paraId="00D7574E" w14:textId="6B2CAB58" w:rsidR="00851EDC" w:rsidRDefault="00975B82" w:rsidP="00FD1014">
      <w:pPr>
        <w:pStyle w:val="Ttulo2"/>
        <w:ind w:left="0"/>
      </w:pPr>
      <w:bookmarkStart w:id="4" w:name="_Toc169619610"/>
      <w:r w:rsidRPr="00851EDC">
        <w:t>Que es un programa</w:t>
      </w:r>
      <w:bookmarkEnd w:id="4"/>
    </w:p>
    <w:p w14:paraId="0C873E88" w14:textId="68140542" w:rsidR="00851EDC" w:rsidRPr="00851EDC" w:rsidRDefault="00851EDC" w:rsidP="00851EDC">
      <w:pPr>
        <w:rPr>
          <w:lang w:val="es-ES_tradnl"/>
        </w:rPr>
      </w:pPr>
      <w:r>
        <w:rPr>
          <w:lang w:val="es-ES_tradnl"/>
        </w:rPr>
        <w:t>contenido</w:t>
      </w:r>
    </w:p>
    <w:p w14:paraId="38C59292" w14:textId="474492F8" w:rsidR="00851EDC" w:rsidRDefault="00851EDC" w:rsidP="00FD1014">
      <w:pPr>
        <w:pStyle w:val="Ttulo2"/>
        <w:ind w:left="0"/>
      </w:pPr>
      <w:r>
        <w:t xml:space="preserve"> </w:t>
      </w:r>
      <w:bookmarkStart w:id="5" w:name="_Toc169619611"/>
      <w:r w:rsidR="007A387F">
        <w:t>Clasificación</w:t>
      </w:r>
      <w:r>
        <w:t xml:space="preserve"> de lenguajes de programacion</w:t>
      </w:r>
      <w:bookmarkEnd w:id="5"/>
    </w:p>
    <w:p w14:paraId="0F4FBDCC" w14:textId="3CD246D0" w:rsidR="00851EDC" w:rsidRPr="00851EDC" w:rsidRDefault="00851EDC" w:rsidP="00851EDC">
      <w:pPr>
        <w:rPr>
          <w:lang w:val="es-ES_tradnl"/>
        </w:rPr>
      </w:pPr>
      <w:r>
        <w:rPr>
          <w:lang w:val="es-ES_tradnl"/>
        </w:rPr>
        <w:t>contenio</w:t>
      </w:r>
    </w:p>
    <w:p w14:paraId="56FA89E0" w14:textId="69F35FC5" w:rsidR="00851EDC" w:rsidRDefault="00851EDC" w:rsidP="00FD1014">
      <w:pPr>
        <w:pStyle w:val="Ttulo3"/>
        <w:ind w:left="0"/>
      </w:pPr>
      <w:bookmarkStart w:id="6" w:name="_Toc169619612"/>
      <w:r>
        <w:t>Lenguajes de programcion</w:t>
      </w:r>
      <w:bookmarkEnd w:id="6"/>
    </w:p>
    <w:p w14:paraId="38ADE9F9" w14:textId="424589C0" w:rsidR="00851EDC" w:rsidRPr="00851EDC" w:rsidRDefault="00851EDC" w:rsidP="00851EDC">
      <w:pPr>
        <w:rPr>
          <w:lang w:val="es-ES_tradnl"/>
        </w:rPr>
      </w:pPr>
      <w:r>
        <w:rPr>
          <w:lang w:val="es-ES_tradnl"/>
        </w:rPr>
        <w:t>contenido</w:t>
      </w:r>
    </w:p>
    <w:p w14:paraId="36CFF906" w14:textId="00C26C89" w:rsidR="00851EDC" w:rsidRDefault="00851EDC" w:rsidP="00FD1014">
      <w:pPr>
        <w:pStyle w:val="Ttulo3"/>
        <w:ind w:left="0"/>
      </w:pPr>
      <w:bookmarkStart w:id="7" w:name="_Toc169619613"/>
      <w:r>
        <w:t>Tipos de lenguajes de programacion</w:t>
      </w:r>
      <w:bookmarkEnd w:id="7"/>
    </w:p>
    <w:p w14:paraId="3DCA78D2" w14:textId="4570DF69" w:rsidR="00851EDC" w:rsidRDefault="00851EDC" w:rsidP="00851EDC">
      <w:pPr>
        <w:rPr>
          <w:lang w:val="es-ES_tradnl"/>
        </w:rPr>
      </w:pPr>
      <w:r>
        <w:rPr>
          <w:lang w:val="es-ES_tradnl"/>
        </w:rPr>
        <w:t xml:space="preserve">Contenido </w:t>
      </w:r>
    </w:p>
    <w:p w14:paraId="1637A559" w14:textId="2D124C22" w:rsidR="00851EDC" w:rsidRDefault="00851EDC" w:rsidP="00851EDC">
      <w:pPr>
        <w:pStyle w:val="Ttulo2"/>
      </w:pPr>
      <w:bookmarkStart w:id="8" w:name="_Toc169619614"/>
      <w:r>
        <w:t>Algoritmos</w:t>
      </w:r>
      <w:bookmarkEnd w:id="8"/>
      <w:r>
        <w:t xml:space="preserve"> </w:t>
      </w:r>
    </w:p>
    <w:p w14:paraId="10C0BDD7" w14:textId="7F05F0E9" w:rsidR="00851EDC" w:rsidRDefault="00851EDC" w:rsidP="00851EDC">
      <w:pPr>
        <w:rPr>
          <w:lang w:val="es-ES_tradnl"/>
        </w:rPr>
      </w:pPr>
      <w:r>
        <w:rPr>
          <w:lang w:val="es-ES_tradnl"/>
        </w:rPr>
        <w:t xml:space="preserve">Contenido </w:t>
      </w:r>
    </w:p>
    <w:p w14:paraId="21F808CB" w14:textId="3071BA6A" w:rsidR="00851EDC" w:rsidRDefault="00851EDC" w:rsidP="00851EDC">
      <w:pPr>
        <w:pStyle w:val="Ttulo3"/>
      </w:pPr>
      <w:bookmarkStart w:id="9" w:name="_Toc169619615"/>
      <w:r>
        <w:t>Elementos que conforman un algoritmo</w:t>
      </w:r>
      <w:bookmarkEnd w:id="9"/>
    </w:p>
    <w:p w14:paraId="1DCB3DC0" w14:textId="2FCCD3D2" w:rsidR="00851EDC" w:rsidRDefault="00851EDC" w:rsidP="00851EDC">
      <w:pPr>
        <w:rPr>
          <w:lang w:val="es-ES_tradnl"/>
        </w:rPr>
      </w:pPr>
      <w:r>
        <w:rPr>
          <w:lang w:val="es-ES_tradnl"/>
        </w:rPr>
        <w:t xml:space="preserve">Contendip </w:t>
      </w:r>
    </w:p>
    <w:p w14:paraId="5AFBD85A" w14:textId="6EBFA8B3" w:rsidR="00851EDC" w:rsidRDefault="00851EDC" w:rsidP="00851EDC">
      <w:pPr>
        <w:pStyle w:val="Ttulo2"/>
      </w:pPr>
      <w:bookmarkStart w:id="10" w:name="_Toc169619616"/>
      <w:r>
        <w:t xml:space="preserve"> pseudocodigo</w:t>
      </w:r>
      <w:bookmarkEnd w:id="10"/>
      <w:r>
        <w:t xml:space="preserve"> </w:t>
      </w:r>
    </w:p>
    <w:p w14:paraId="17D2555E" w14:textId="2AD007EE" w:rsidR="00851EDC" w:rsidRDefault="00851EDC" w:rsidP="00851EDC">
      <w:pPr>
        <w:rPr>
          <w:lang w:val="es-ES_tradnl"/>
        </w:rPr>
      </w:pPr>
      <w:r>
        <w:rPr>
          <w:lang w:val="es-ES_tradnl"/>
        </w:rPr>
        <w:t xml:space="preserve">Contenido </w:t>
      </w:r>
    </w:p>
    <w:p w14:paraId="09CD0351" w14:textId="5F85AD6B" w:rsidR="00851EDC" w:rsidRDefault="00851EDC" w:rsidP="00851EDC">
      <w:pPr>
        <w:pStyle w:val="Ttulo3"/>
      </w:pPr>
      <w:bookmarkStart w:id="11" w:name="_Toc169619617"/>
      <w:r>
        <w:t>Que es sun pseudocodico</w:t>
      </w:r>
      <w:bookmarkEnd w:id="11"/>
      <w:r>
        <w:t xml:space="preserve"> </w:t>
      </w:r>
    </w:p>
    <w:p w14:paraId="399F8AC0" w14:textId="77777777" w:rsidR="005E082D" w:rsidRPr="005E082D" w:rsidRDefault="005E082D" w:rsidP="005E082D">
      <w:pPr>
        <w:rPr>
          <w:lang w:val="es-ES_tradnl"/>
        </w:rPr>
      </w:pPr>
    </w:p>
    <w:p w14:paraId="67A0A701" w14:textId="664DC091" w:rsidR="00851EDC" w:rsidRDefault="00851EDC" w:rsidP="00851EDC">
      <w:pPr>
        <w:pStyle w:val="Ttulo3"/>
      </w:pPr>
      <w:bookmarkStart w:id="12" w:name="_Toc169619618"/>
      <w:r>
        <w:t xml:space="preserve"> objetivos de un psudocodigo</w:t>
      </w:r>
      <w:bookmarkEnd w:id="12"/>
      <w:r>
        <w:t xml:space="preserve"> </w:t>
      </w:r>
    </w:p>
    <w:p w14:paraId="25B39C00" w14:textId="77777777" w:rsidR="005E082D" w:rsidRPr="005E082D" w:rsidRDefault="005E082D" w:rsidP="005E082D">
      <w:pPr>
        <w:rPr>
          <w:lang w:val="es-ES_tradnl"/>
        </w:rPr>
      </w:pPr>
    </w:p>
    <w:p w14:paraId="40AD3E50" w14:textId="6FB6D04D" w:rsidR="00851EDC" w:rsidRDefault="00851EDC" w:rsidP="00851EDC">
      <w:pPr>
        <w:pStyle w:val="Ttulo3"/>
      </w:pPr>
      <w:bookmarkStart w:id="13" w:name="_Toc169619619"/>
      <w:r>
        <w:t xml:space="preserve"> caracteristicas del psudocodigo</w:t>
      </w:r>
      <w:bookmarkEnd w:id="13"/>
    </w:p>
    <w:p w14:paraId="6DE94A2A" w14:textId="77777777" w:rsidR="005E082D" w:rsidRPr="005E082D" w:rsidRDefault="005E082D" w:rsidP="005E082D">
      <w:pPr>
        <w:rPr>
          <w:lang w:val="es-ES_tradnl"/>
        </w:rPr>
      </w:pPr>
    </w:p>
    <w:p w14:paraId="0AC2689F" w14:textId="164A648C" w:rsidR="005E082D" w:rsidRPr="005E082D" w:rsidRDefault="00633CA7" w:rsidP="005E082D">
      <w:pPr>
        <w:pStyle w:val="Ttulo3"/>
      </w:pPr>
      <w:bookmarkStart w:id="14" w:name="_Toc169619620"/>
      <w:r>
        <w:t>partes de un psudocdigo</w:t>
      </w:r>
      <w:bookmarkEnd w:id="14"/>
    </w:p>
    <w:p w14:paraId="7CE8ECA2" w14:textId="6A082D6B" w:rsidR="00633CA7" w:rsidRDefault="00633CA7" w:rsidP="00633CA7">
      <w:pPr>
        <w:pStyle w:val="Ttulo3"/>
      </w:pPr>
    </w:p>
    <w:p w14:paraId="56C34D3E" w14:textId="4AEDF27D" w:rsidR="00633CA7" w:rsidRDefault="00633CA7" w:rsidP="00633CA7">
      <w:pPr>
        <w:pStyle w:val="Ttulo2"/>
      </w:pPr>
      <w:bookmarkStart w:id="15" w:name="_Toc169619621"/>
      <w:r>
        <w:t>que es un diagrama de flujo</w:t>
      </w:r>
      <w:bookmarkEnd w:id="15"/>
    </w:p>
    <w:p w14:paraId="19ED9F70" w14:textId="77777777" w:rsidR="005E082D" w:rsidRPr="005E082D" w:rsidRDefault="005E082D" w:rsidP="005E082D">
      <w:pPr>
        <w:rPr>
          <w:lang w:val="es-ES_tradnl"/>
        </w:rPr>
      </w:pPr>
    </w:p>
    <w:p w14:paraId="179307FE" w14:textId="46477334" w:rsidR="00633CA7" w:rsidRDefault="00633CA7" w:rsidP="00633CA7">
      <w:pPr>
        <w:pStyle w:val="Ttulo3"/>
      </w:pPr>
      <w:bookmarkStart w:id="16" w:name="_Toc169619622"/>
      <w:r>
        <w:t>Simbolos para un diagrama de flujo</w:t>
      </w:r>
      <w:bookmarkEnd w:id="16"/>
      <w:r>
        <w:t xml:space="preserve"> </w:t>
      </w:r>
    </w:p>
    <w:p w14:paraId="3F4B89C2" w14:textId="77777777" w:rsidR="005E082D" w:rsidRPr="005E082D" w:rsidRDefault="005E082D" w:rsidP="005E082D">
      <w:pPr>
        <w:rPr>
          <w:lang w:val="es-ES_tradnl"/>
        </w:rPr>
      </w:pPr>
    </w:p>
    <w:p w14:paraId="25F0C825" w14:textId="426B0201" w:rsidR="00975B82" w:rsidRPr="00975B82" w:rsidRDefault="00633CA7" w:rsidP="00FD1014">
      <w:pPr>
        <w:pStyle w:val="Ttulo3"/>
      </w:pPr>
      <w:bookmarkStart w:id="17" w:name="_Toc169619623"/>
      <w:r>
        <w:t>reglas para contruccion de un diagram de flujo</w:t>
      </w:r>
      <w:bookmarkEnd w:id="17"/>
    </w:p>
    <w:p w14:paraId="006A5806" w14:textId="287FD89C" w:rsidR="00491642" w:rsidRPr="00491642" w:rsidRDefault="00491642" w:rsidP="00975B82">
      <w:pPr>
        <w:pStyle w:val="Ttulo1"/>
      </w:pPr>
      <w:bookmarkStart w:id="18" w:name="_Toc169619624"/>
      <w:r>
        <w:t>Fundamentos de programación</w:t>
      </w:r>
      <w:bookmarkEnd w:id="18"/>
    </w:p>
    <w:p w14:paraId="0D786660" w14:textId="3A8BCB5F" w:rsidR="00491642" w:rsidRDefault="00491642" w:rsidP="00491642">
      <w:pPr>
        <w:rPr>
          <w:lang w:val="es-ES_tradnl"/>
        </w:rPr>
      </w:pPr>
    </w:p>
    <w:p w14:paraId="2005BC1A" w14:textId="4FE5AC78" w:rsidR="00975B82" w:rsidRDefault="00975B82" w:rsidP="00491642">
      <w:pPr>
        <w:rPr>
          <w:lang w:val="es-ES_tradnl"/>
        </w:rPr>
      </w:pPr>
      <w:r>
        <w:rPr>
          <w:lang w:val="es-ES_tradnl"/>
        </w:rPr>
        <w:lastRenderedPageBreak/>
        <w:t xml:space="preserve">Contenido </w:t>
      </w:r>
    </w:p>
    <w:p w14:paraId="39166810" w14:textId="636B69FF" w:rsidR="005E082D" w:rsidRDefault="005E082D" w:rsidP="005E082D">
      <w:pPr>
        <w:pStyle w:val="Ttulo2"/>
      </w:pPr>
      <w:bookmarkStart w:id="19" w:name="_Toc169619625"/>
      <w:r>
        <w:t>Tipos de datos</w:t>
      </w:r>
      <w:bookmarkEnd w:id="19"/>
      <w:r>
        <w:t xml:space="preserve"> </w:t>
      </w:r>
    </w:p>
    <w:p w14:paraId="2ACE479C" w14:textId="7991EFE7" w:rsidR="005E082D" w:rsidRDefault="005E082D" w:rsidP="005E082D">
      <w:pPr>
        <w:pStyle w:val="Ttulo3"/>
      </w:pPr>
      <w:bookmarkStart w:id="20" w:name="_Toc169619626"/>
      <w:r>
        <w:t>Que es un dato</w:t>
      </w:r>
      <w:bookmarkEnd w:id="20"/>
      <w:r>
        <w:t xml:space="preserve"> </w:t>
      </w:r>
    </w:p>
    <w:p w14:paraId="6EAD5D30" w14:textId="3F1C8149" w:rsidR="005E082D" w:rsidRDefault="005E082D" w:rsidP="005E082D">
      <w:pPr>
        <w:pStyle w:val="Ttulo3"/>
      </w:pPr>
      <w:bookmarkStart w:id="21" w:name="_Toc169619627"/>
      <w:r>
        <w:t>Tipos de datos</w:t>
      </w:r>
      <w:bookmarkEnd w:id="21"/>
      <w:r>
        <w:t xml:space="preserve"> </w:t>
      </w:r>
    </w:p>
    <w:p w14:paraId="4398B598" w14:textId="77777777" w:rsidR="005E082D" w:rsidRPr="005E082D" w:rsidRDefault="005E082D" w:rsidP="005E082D">
      <w:pPr>
        <w:rPr>
          <w:lang w:val="es-ES_tradnl"/>
        </w:rPr>
      </w:pPr>
    </w:p>
    <w:p w14:paraId="79AC758F" w14:textId="5C181312" w:rsidR="005E082D" w:rsidRDefault="005E082D" w:rsidP="005E082D">
      <w:pPr>
        <w:pStyle w:val="Ttulo2"/>
      </w:pPr>
      <w:bookmarkStart w:id="22" w:name="_Toc169619628"/>
      <w:r>
        <w:t>Variables y constantes</w:t>
      </w:r>
      <w:bookmarkEnd w:id="22"/>
    </w:p>
    <w:p w14:paraId="22A07CAC" w14:textId="61897239" w:rsidR="005E082D" w:rsidRDefault="005E082D" w:rsidP="005E082D">
      <w:pPr>
        <w:pStyle w:val="Ttulo3"/>
      </w:pPr>
      <w:bookmarkStart w:id="23" w:name="_Toc169619629"/>
      <w:r>
        <w:t>Que es una variable</w:t>
      </w:r>
      <w:bookmarkEnd w:id="23"/>
      <w:r>
        <w:t xml:space="preserve"> </w:t>
      </w:r>
    </w:p>
    <w:p w14:paraId="70EFD2F7" w14:textId="4F938E1A" w:rsidR="005E082D" w:rsidRDefault="005E082D" w:rsidP="005E082D">
      <w:pPr>
        <w:pStyle w:val="Ttulo3"/>
      </w:pPr>
      <w:bookmarkStart w:id="24" w:name="_Toc169619630"/>
      <w:r>
        <w:t>Que es una constante</w:t>
      </w:r>
      <w:bookmarkEnd w:id="24"/>
      <w:r>
        <w:t xml:space="preserve"> </w:t>
      </w:r>
    </w:p>
    <w:p w14:paraId="6ABF6637" w14:textId="3B42285E" w:rsidR="005E082D" w:rsidRDefault="005E082D" w:rsidP="005E082D">
      <w:pPr>
        <w:pStyle w:val="Ttulo3"/>
      </w:pPr>
      <w:bookmarkStart w:id="25" w:name="_Toc169619631"/>
      <w:r>
        <w:t xml:space="preserve">Partes fundamentales de la vida </w:t>
      </w:r>
      <w:proofErr w:type="gramStart"/>
      <w:r>
        <w:t>de  una</w:t>
      </w:r>
      <w:proofErr w:type="gramEnd"/>
      <w:r>
        <w:t xml:space="preserve"> variable</w:t>
      </w:r>
      <w:bookmarkEnd w:id="25"/>
      <w:r>
        <w:t xml:space="preserve"> </w:t>
      </w:r>
    </w:p>
    <w:p w14:paraId="741372E4" w14:textId="51413059" w:rsidR="005E082D" w:rsidRDefault="005E082D" w:rsidP="005E082D">
      <w:pPr>
        <w:pStyle w:val="Ttulo3"/>
      </w:pPr>
      <w:bookmarkStart w:id="26" w:name="_Toc169619632"/>
      <w:r>
        <w:t>Como definir una variable</w:t>
      </w:r>
      <w:bookmarkEnd w:id="26"/>
      <w:r>
        <w:t xml:space="preserve"> </w:t>
      </w:r>
    </w:p>
    <w:p w14:paraId="1D8EF1C8" w14:textId="17631510" w:rsidR="005E082D" w:rsidRDefault="005E082D" w:rsidP="005E082D">
      <w:pPr>
        <w:pStyle w:val="Ttulo3"/>
      </w:pPr>
      <w:bookmarkStart w:id="27" w:name="_Toc169619633"/>
      <w:r>
        <w:t>Declaración de variables de variables</w:t>
      </w:r>
      <w:bookmarkEnd w:id="27"/>
    </w:p>
    <w:p w14:paraId="5329B013" w14:textId="421CED87" w:rsidR="005E082D" w:rsidRDefault="005E082D" w:rsidP="005E082D">
      <w:pPr>
        <w:pStyle w:val="Ttulo3"/>
      </w:pPr>
      <w:bookmarkStart w:id="28" w:name="_Toc169619634"/>
      <w:r>
        <w:t>Ejemplo de declaración de variables</w:t>
      </w:r>
      <w:bookmarkEnd w:id="28"/>
    </w:p>
    <w:p w14:paraId="6AD13C6A" w14:textId="77777777" w:rsidR="0008581F" w:rsidRPr="0008581F" w:rsidRDefault="0008581F" w:rsidP="0008581F">
      <w:pPr>
        <w:rPr>
          <w:lang w:val="es-ES_tradnl"/>
        </w:rPr>
      </w:pPr>
    </w:p>
    <w:p w14:paraId="35AD009E" w14:textId="4EA9205D" w:rsidR="0008581F" w:rsidRDefault="0008581F" w:rsidP="0008581F">
      <w:pPr>
        <w:pStyle w:val="Ttulo2"/>
      </w:pPr>
      <w:bookmarkStart w:id="29" w:name="_Toc169619635"/>
      <w:r>
        <w:t>Operadores</w:t>
      </w:r>
      <w:bookmarkEnd w:id="29"/>
    </w:p>
    <w:p w14:paraId="494B6341" w14:textId="11216343" w:rsidR="0008581F" w:rsidRDefault="0008581F" w:rsidP="0008581F">
      <w:pPr>
        <w:pStyle w:val="Ttulo3"/>
      </w:pPr>
      <w:bookmarkStart w:id="30" w:name="_Toc169619636"/>
      <w:r>
        <w:t>Que es una operación</w:t>
      </w:r>
      <w:bookmarkEnd w:id="30"/>
    </w:p>
    <w:p w14:paraId="3A2E29D9" w14:textId="3D600C7D" w:rsidR="0008581F" w:rsidRDefault="0008581F" w:rsidP="0008581F">
      <w:pPr>
        <w:pStyle w:val="Ttulo3"/>
      </w:pPr>
      <w:bookmarkStart w:id="31" w:name="_Toc169619637"/>
      <w:r>
        <w:t>Que es una operación</w:t>
      </w:r>
      <w:bookmarkEnd w:id="31"/>
      <w:r>
        <w:t xml:space="preserve"> </w:t>
      </w:r>
    </w:p>
    <w:p w14:paraId="28CBFAFE" w14:textId="49184393" w:rsidR="0008581F" w:rsidRDefault="0008581F" w:rsidP="0008581F">
      <w:pPr>
        <w:pStyle w:val="Ttulo3"/>
      </w:pPr>
      <w:bookmarkStart w:id="32" w:name="_Toc169619638"/>
      <w:r>
        <w:t>Tipos de operadores</w:t>
      </w:r>
      <w:bookmarkEnd w:id="32"/>
      <w:r>
        <w:t xml:space="preserve"> </w:t>
      </w:r>
    </w:p>
    <w:p w14:paraId="42E53C10" w14:textId="174EAF2D" w:rsidR="0008581F" w:rsidRDefault="0008581F" w:rsidP="0008581F">
      <w:pPr>
        <w:pStyle w:val="Ttulo4"/>
      </w:pPr>
      <w:r>
        <w:t xml:space="preserve">Operador arismetico </w:t>
      </w:r>
    </w:p>
    <w:p w14:paraId="1F5B96AD" w14:textId="581F858D" w:rsidR="0008581F" w:rsidRDefault="0008581F" w:rsidP="0008581F">
      <w:pPr>
        <w:pStyle w:val="Ttulo4"/>
      </w:pPr>
      <w:r>
        <w:t xml:space="preserve">Operadores realcionales </w:t>
      </w:r>
    </w:p>
    <w:p w14:paraId="7BE3B642" w14:textId="51DC7450" w:rsidR="0008581F" w:rsidRDefault="0008581F" w:rsidP="0008581F">
      <w:pPr>
        <w:pStyle w:val="Ttulo4"/>
      </w:pPr>
      <w:r>
        <w:t xml:space="preserve">Operadores lógicos </w:t>
      </w:r>
    </w:p>
    <w:p w14:paraId="1166F968" w14:textId="5B93888A" w:rsidR="0008581F" w:rsidRDefault="0008581F" w:rsidP="0008581F">
      <w:pPr>
        <w:pStyle w:val="Ttulo4"/>
      </w:pPr>
      <w:r>
        <w:t xml:space="preserve">Operaciones de </w:t>
      </w:r>
      <w:proofErr w:type="gramStart"/>
      <w:r>
        <w:t>asignación(</w:t>
      </w:r>
      <w:proofErr w:type="gramEnd"/>
      <w:r>
        <w:t>en cada una colocar las regglas de asignacion)</w:t>
      </w:r>
    </w:p>
    <w:p w14:paraId="050A6073" w14:textId="77777777" w:rsidR="0008581F" w:rsidRPr="0008581F" w:rsidRDefault="0008581F" w:rsidP="0008581F">
      <w:pPr>
        <w:rPr>
          <w:lang w:val="es-ES_tradnl"/>
        </w:rPr>
      </w:pPr>
    </w:p>
    <w:p w14:paraId="7CE0AD75" w14:textId="77777777" w:rsidR="0008581F" w:rsidRPr="0008581F" w:rsidRDefault="0008581F" w:rsidP="0008581F">
      <w:pPr>
        <w:rPr>
          <w:lang w:val="es-ES_tradnl"/>
        </w:rPr>
      </w:pPr>
    </w:p>
    <w:p w14:paraId="47A61249" w14:textId="77777777" w:rsidR="0008581F" w:rsidRPr="0008581F" w:rsidRDefault="0008581F" w:rsidP="0008581F">
      <w:pPr>
        <w:rPr>
          <w:lang w:val="es-ES_tradnl"/>
        </w:rPr>
      </w:pPr>
    </w:p>
    <w:p w14:paraId="2EF7E4A1" w14:textId="77777777" w:rsidR="005E082D" w:rsidRPr="005E082D" w:rsidRDefault="005E082D" w:rsidP="005E082D">
      <w:pPr>
        <w:rPr>
          <w:lang w:val="es-ES_tradnl"/>
        </w:rPr>
      </w:pPr>
    </w:p>
    <w:p w14:paraId="2A1E053C" w14:textId="77777777" w:rsidR="005E082D" w:rsidRPr="005E082D" w:rsidRDefault="005E082D" w:rsidP="005E082D">
      <w:pPr>
        <w:rPr>
          <w:lang w:val="es-ES_tradnl"/>
        </w:rPr>
      </w:pPr>
    </w:p>
    <w:p w14:paraId="7582BA0A" w14:textId="3A2264EB" w:rsidR="00975B82" w:rsidRDefault="00975B82" w:rsidP="00975B82">
      <w:pPr>
        <w:pStyle w:val="Ttulo1"/>
      </w:pPr>
      <w:bookmarkStart w:id="33" w:name="_Toc169619639"/>
      <w:r>
        <w:t>Estructuras algorítmicas selectivas</w:t>
      </w:r>
      <w:bookmarkEnd w:id="33"/>
    </w:p>
    <w:p w14:paraId="5486667C" w14:textId="344063A5" w:rsidR="0008581F" w:rsidRPr="0008581F" w:rsidRDefault="00600B61" w:rsidP="0008581F">
      <w:pPr>
        <w:rPr>
          <w:lang w:val="es-ES_tradnl"/>
        </w:rPr>
      </w:pPr>
      <w:r>
        <w:rPr>
          <w:lang w:val="es-ES_tradnl"/>
        </w:rPr>
        <w:t>En esta sección tiene que instalar pseint revisar los videos de instalación por favor o el diagrama de flujo con rapto ver como instalarlo en youtube y la final de la explicacion crera un ejerció y mostrarlo.</w:t>
      </w:r>
    </w:p>
    <w:p w14:paraId="5DCA9F8C" w14:textId="79E265BD" w:rsidR="0008581F" w:rsidRDefault="0008581F" w:rsidP="0008581F">
      <w:pPr>
        <w:pStyle w:val="Ttulo2"/>
      </w:pPr>
      <w:bookmarkStart w:id="34" w:name="_Toc169619640"/>
      <w:r>
        <w:t>Estructura selectiva simp</w:t>
      </w:r>
      <w:r w:rsidR="00600B61">
        <w:t>l</w:t>
      </w:r>
      <w:r>
        <w:t>e</w:t>
      </w:r>
      <w:bookmarkEnd w:id="34"/>
    </w:p>
    <w:p w14:paraId="0219B5D4" w14:textId="4F2ECD0E" w:rsidR="0008581F" w:rsidRPr="0008581F" w:rsidRDefault="00600B61" w:rsidP="0008581F">
      <w:pPr>
        <w:rPr>
          <w:lang w:val="es-ES_tradnl"/>
        </w:rPr>
      </w:pPr>
      <w:r>
        <w:rPr>
          <w:lang w:val="es-ES_tradnl"/>
        </w:rPr>
        <w:t xml:space="preserve">Colocar diagramas </w:t>
      </w:r>
    </w:p>
    <w:p w14:paraId="2E278D6C" w14:textId="34E3A2B2" w:rsidR="0008581F" w:rsidRDefault="0008581F" w:rsidP="0008581F">
      <w:pPr>
        <w:pStyle w:val="Ttulo2"/>
      </w:pPr>
      <w:bookmarkStart w:id="35" w:name="_Toc169619641"/>
      <w:r>
        <w:t>Estructura selectiva doble</w:t>
      </w:r>
      <w:bookmarkEnd w:id="35"/>
    </w:p>
    <w:p w14:paraId="1BE562E7" w14:textId="13075E36" w:rsidR="0008581F" w:rsidRPr="0008581F" w:rsidRDefault="00600B61" w:rsidP="007A387F">
      <w:pPr>
        <w:rPr>
          <w:lang w:val="es-ES_tradnl"/>
        </w:rPr>
      </w:pPr>
      <w:r>
        <w:rPr>
          <w:lang w:val="es-ES_tradnl"/>
        </w:rPr>
        <w:t>Colocar diagramas</w:t>
      </w:r>
    </w:p>
    <w:p w14:paraId="09C282A1" w14:textId="1CB5FAE9" w:rsidR="0008581F" w:rsidRDefault="0008581F" w:rsidP="0008581F">
      <w:pPr>
        <w:pStyle w:val="Ttulo2"/>
      </w:pPr>
      <w:bookmarkStart w:id="36" w:name="_Toc169619642"/>
      <w:r>
        <w:t>Estructura selectiva multi</w:t>
      </w:r>
      <w:r w:rsidR="00600B61">
        <w:t>ple</w:t>
      </w:r>
      <w:bookmarkEnd w:id="36"/>
    </w:p>
    <w:p w14:paraId="0C678674" w14:textId="088EB912" w:rsidR="00600B61" w:rsidRDefault="00600B61" w:rsidP="00600B61">
      <w:pPr>
        <w:rPr>
          <w:lang w:val="es-ES_tradnl"/>
        </w:rPr>
      </w:pPr>
      <w:r>
        <w:rPr>
          <w:lang w:val="es-ES_tradnl"/>
        </w:rPr>
        <w:t>Colocar diagramas</w:t>
      </w:r>
    </w:p>
    <w:p w14:paraId="665E9EAF" w14:textId="77777777" w:rsidR="00600B61" w:rsidRPr="00600B61" w:rsidRDefault="00600B61" w:rsidP="00600B61">
      <w:pPr>
        <w:rPr>
          <w:lang w:val="es-ES_tradnl"/>
        </w:rPr>
      </w:pPr>
    </w:p>
    <w:p w14:paraId="61B5E1B9" w14:textId="77777777" w:rsidR="0008581F" w:rsidRPr="0008581F" w:rsidRDefault="0008581F" w:rsidP="0008581F">
      <w:pPr>
        <w:rPr>
          <w:lang w:val="es-ES_tradnl"/>
        </w:rPr>
      </w:pPr>
    </w:p>
    <w:p w14:paraId="5FE6F3C3" w14:textId="77777777" w:rsidR="0008581F" w:rsidRPr="0008581F" w:rsidRDefault="0008581F" w:rsidP="0008581F">
      <w:pPr>
        <w:rPr>
          <w:lang w:val="es-ES_tradnl"/>
        </w:rPr>
      </w:pPr>
    </w:p>
    <w:p w14:paraId="5FF57517" w14:textId="0FA1303D" w:rsidR="00975B82" w:rsidRDefault="00975B82" w:rsidP="00975B82">
      <w:pPr>
        <w:pStyle w:val="Ttulo1"/>
      </w:pPr>
      <w:bookmarkStart w:id="37" w:name="_Toc169619643"/>
      <w:r>
        <w:t>Estructuras algorítmicas repetitivas</w:t>
      </w:r>
      <w:bookmarkEnd w:id="37"/>
    </w:p>
    <w:p w14:paraId="17063F1F" w14:textId="64A50F86" w:rsidR="00975B82" w:rsidRDefault="00975B82" w:rsidP="00975B82">
      <w:pPr>
        <w:rPr>
          <w:lang w:val="es-ES_tradnl"/>
        </w:rPr>
      </w:pPr>
      <w:r>
        <w:rPr>
          <w:lang w:val="es-ES_tradnl"/>
        </w:rPr>
        <w:t xml:space="preserve">Contenido </w:t>
      </w:r>
    </w:p>
    <w:p w14:paraId="2B518064" w14:textId="4495C4CF" w:rsidR="0059512D" w:rsidRDefault="00317719" w:rsidP="00317719">
      <w:pPr>
        <w:pStyle w:val="Ttulo2"/>
      </w:pPr>
      <w:bookmarkStart w:id="38" w:name="_Toc169619644"/>
      <w:r>
        <w:t>Estructura algorítmica repertitva</w:t>
      </w:r>
      <w:bookmarkEnd w:id="38"/>
    </w:p>
    <w:p w14:paraId="40AC0015" w14:textId="77777777" w:rsidR="00317719" w:rsidRPr="00317719" w:rsidRDefault="00317719" w:rsidP="00317719">
      <w:pPr>
        <w:rPr>
          <w:lang w:val="es-ES_tradnl"/>
        </w:rPr>
      </w:pPr>
    </w:p>
    <w:p w14:paraId="376FB004" w14:textId="218BF907" w:rsidR="00317719" w:rsidRDefault="00317719" w:rsidP="00317719">
      <w:pPr>
        <w:pStyle w:val="Ttulo2"/>
      </w:pPr>
      <w:bookmarkStart w:id="39" w:name="_Toc169619645"/>
      <w:r>
        <w:t>Tipos de estructuras repetitivas</w:t>
      </w:r>
      <w:bookmarkEnd w:id="39"/>
      <w:r>
        <w:t xml:space="preserve"> </w:t>
      </w:r>
    </w:p>
    <w:p w14:paraId="584F305F" w14:textId="40C6FFB2" w:rsidR="00317719" w:rsidRDefault="00317719" w:rsidP="00317719">
      <w:pPr>
        <w:rPr>
          <w:lang w:val="es-ES_tradnl"/>
        </w:rPr>
      </w:pPr>
      <w:r>
        <w:rPr>
          <w:lang w:val="es-ES_tradnl"/>
        </w:rPr>
        <w:t xml:space="preserve">Son tres tipos de </w:t>
      </w:r>
      <w:proofErr w:type="gramStart"/>
      <w:r>
        <w:rPr>
          <w:lang w:val="es-ES_tradnl"/>
        </w:rPr>
        <w:t>esstrucutras  investigar</w:t>
      </w:r>
      <w:proofErr w:type="gramEnd"/>
      <w:r>
        <w:rPr>
          <w:lang w:val="es-ES_tradnl"/>
        </w:rPr>
        <w:t xml:space="preserve"> y realizar ejemplos </w:t>
      </w:r>
    </w:p>
    <w:p w14:paraId="2D4C2323" w14:textId="77777777" w:rsidR="00317719" w:rsidRDefault="00317719" w:rsidP="00317719">
      <w:pPr>
        <w:rPr>
          <w:lang w:val="es-ES_tradnl"/>
        </w:rPr>
      </w:pPr>
    </w:p>
    <w:p w14:paraId="3636CB7D" w14:textId="77777777" w:rsidR="00317719" w:rsidRPr="00317719" w:rsidRDefault="00317719" w:rsidP="00317719">
      <w:pPr>
        <w:rPr>
          <w:lang w:val="es-ES_tradnl"/>
        </w:rPr>
      </w:pPr>
    </w:p>
    <w:p w14:paraId="435D8C7F" w14:textId="77777777" w:rsidR="00317719" w:rsidRPr="00317719" w:rsidRDefault="00317719" w:rsidP="00317719">
      <w:pPr>
        <w:pStyle w:val="Ttulo3"/>
      </w:pPr>
    </w:p>
    <w:p w14:paraId="554EC1F0" w14:textId="3E54C582" w:rsidR="00317719" w:rsidRPr="00317719" w:rsidRDefault="00317719" w:rsidP="00317719">
      <w:pPr>
        <w:rPr>
          <w:lang w:val="es-ES_tradnl"/>
        </w:rPr>
      </w:pPr>
      <w:r>
        <w:rPr>
          <w:lang w:val="es-ES_tradnl"/>
        </w:rPr>
        <w:t xml:space="preserve">Nota hacer ejmplos 3 o 4 explicandolo, con pseint  </w:t>
      </w:r>
    </w:p>
    <w:p w14:paraId="361FFD28" w14:textId="4832102A" w:rsidR="005D258D" w:rsidRPr="008C2C39" w:rsidRDefault="005D258D" w:rsidP="008C2C39">
      <w:pPr>
        <w:rPr>
          <w:rFonts w:ascii="Times New Roman" w:hAnsi="Times New Roman"/>
        </w:rPr>
      </w:pPr>
    </w:p>
    <w:sectPr w:rsidR="005D258D" w:rsidRPr="008C2C39" w:rsidSect="00FE23FF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354106" w14:textId="77777777" w:rsidR="00DF3201" w:rsidRDefault="00DF3201" w:rsidP="00FB2954">
      <w:pPr>
        <w:spacing w:before="0" w:after="0" w:line="240" w:lineRule="auto"/>
      </w:pPr>
      <w:r>
        <w:separator/>
      </w:r>
    </w:p>
  </w:endnote>
  <w:endnote w:type="continuationSeparator" w:id="0">
    <w:p w14:paraId="42EB7170" w14:textId="77777777" w:rsidR="00DF3201" w:rsidRDefault="00DF3201" w:rsidP="00FB295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87F48E" w14:textId="77777777" w:rsidR="00DF3201" w:rsidRDefault="00DF3201" w:rsidP="00FB2954">
      <w:pPr>
        <w:spacing w:before="0" w:after="0" w:line="240" w:lineRule="auto"/>
      </w:pPr>
      <w:r>
        <w:separator/>
      </w:r>
    </w:p>
  </w:footnote>
  <w:footnote w:type="continuationSeparator" w:id="0">
    <w:p w14:paraId="0730FFF6" w14:textId="77777777" w:rsidR="00DF3201" w:rsidRDefault="00DF3201" w:rsidP="00FB2954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5C2FE1"/>
    <w:multiLevelType w:val="multilevel"/>
    <w:tmpl w:val="A72A7A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isLgl/>
      <w:lvlText w:val="%1.%2."/>
      <w:lvlJc w:val="left"/>
      <w:pPr>
        <w:ind w:left="900" w:hanging="54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" w15:restartNumberingAfterBreak="0">
    <w:nsid w:val="0FC35412"/>
    <w:multiLevelType w:val="hybridMultilevel"/>
    <w:tmpl w:val="8480C1EC"/>
    <w:lvl w:ilvl="0" w:tplc="8DE88F2E">
      <w:start w:val="1"/>
      <w:numFmt w:val="upperRoman"/>
      <w:lvlText w:val="%1."/>
      <w:lvlJc w:val="left"/>
      <w:pPr>
        <w:ind w:left="1080" w:hanging="720"/>
      </w:pPr>
      <w:rPr>
        <w:rFonts w:ascii="Times New Roman" w:hAnsi="Times New Roman" w:hint="default"/>
        <w:b w:val="0"/>
        <w:sz w:val="24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4A682D"/>
    <w:multiLevelType w:val="multilevel"/>
    <w:tmpl w:val="B8760E9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" w15:restartNumberingAfterBreak="0">
    <w:nsid w:val="4EB379EF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06C151A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0E62BEA"/>
    <w:multiLevelType w:val="hybridMultilevel"/>
    <w:tmpl w:val="3AB815EE"/>
    <w:lvl w:ilvl="0" w:tplc="0240B012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b w:val="0"/>
        <w:i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DC3293B"/>
    <w:multiLevelType w:val="singleLevel"/>
    <w:tmpl w:val="3A8EC28E"/>
    <w:lvl w:ilvl="0">
      <w:start w:val="1"/>
      <w:numFmt w:val="decimal"/>
      <w:lvlText w:val="[%1]"/>
      <w:lvlJc w:val="left"/>
      <w:pPr>
        <w:tabs>
          <w:tab w:val="num" w:pos="360"/>
        </w:tabs>
        <w:ind w:left="360" w:hanging="36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4"/>
  </w:num>
  <w:num w:numId="5">
    <w:abstractNumId w:val="6"/>
  </w:num>
  <w:num w:numId="6">
    <w:abstractNumId w:val="0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A0trC0MDU2NTAxNrFU0lEKTi0uzszPAykwqgUALPIDViwAAAA="/>
  </w:docVars>
  <w:rsids>
    <w:rsidRoot w:val="003F1C23"/>
    <w:rsid w:val="00045795"/>
    <w:rsid w:val="00070C44"/>
    <w:rsid w:val="0008581F"/>
    <w:rsid w:val="00155E5C"/>
    <w:rsid w:val="00215481"/>
    <w:rsid w:val="002C33DF"/>
    <w:rsid w:val="003071A3"/>
    <w:rsid w:val="00317719"/>
    <w:rsid w:val="003F1C23"/>
    <w:rsid w:val="004462AB"/>
    <w:rsid w:val="00491642"/>
    <w:rsid w:val="004C7D87"/>
    <w:rsid w:val="0059512D"/>
    <w:rsid w:val="005D258D"/>
    <w:rsid w:val="005D7BED"/>
    <w:rsid w:val="005E082D"/>
    <w:rsid w:val="00600B61"/>
    <w:rsid w:val="006133C2"/>
    <w:rsid w:val="00633CA7"/>
    <w:rsid w:val="00693868"/>
    <w:rsid w:val="007178DC"/>
    <w:rsid w:val="007A387F"/>
    <w:rsid w:val="007D1E09"/>
    <w:rsid w:val="00851EDC"/>
    <w:rsid w:val="008C2C39"/>
    <w:rsid w:val="00975B82"/>
    <w:rsid w:val="00A65ABB"/>
    <w:rsid w:val="00BA708E"/>
    <w:rsid w:val="00C41376"/>
    <w:rsid w:val="00C63CEB"/>
    <w:rsid w:val="00CE1507"/>
    <w:rsid w:val="00D44558"/>
    <w:rsid w:val="00DF3201"/>
    <w:rsid w:val="00EA0DF2"/>
    <w:rsid w:val="00FB2954"/>
    <w:rsid w:val="00FD1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419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41249E"/>
  <w15:chartTrackingRefBased/>
  <w15:docId w15:val="{3CF3CAAE-402F-4697-A09D-4066B02758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419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2C39"/>
    <w:pPr>
      <w:spacing w:before="160" w:after="120" w:line="276" w:lineRule="auto"/>
      <w:jc w:val="both"/>
    </w:pPr>
    <w:rPr>
      <w:rFonts w:ascii="Calibri" w:eastAsia="Times New Roman" w:hAnsi="Calibri" w:cs="Times New Roman"/>
      <w:lang w:val="es-ES" w:bidi="en-US"/>
    </w:rPr>
  </w:style>
  <w:style w:type="paragraph" w:styleId="Ttulo1">
    <w:name w:val="heading 1"/>
    <w:basedOn w:val="Normal"/>
    <w:next w:val="Normal"/>
    <w:link w:val="Ttulo1Car"/>
    <w:uiPriority w:val="9"/>
    <w:qFormat/>
    <w:rsid w:val="007A387F"/>
    <w:pPr>
      <w:keepNext/>
      <w:keepLines/>
      <w:pBdr>
        <w:bottom w:val="single" w:sz="12" w:space="1" w:color="auto"/>
      </w:pBdr>
      <w:tabs>
        <w:tab w:val="left" w:pos="8222"/>
      </w:tabs>
      <w:spacing w:before="120"/>
      <w:jc w:val="center"/>
      <w:outlineLvl w:val="0"/>
    </w:pPr>
    <w:rPr>
      <w:rFonts w:ascii="Times New Roman" w:hAnsi="Times New Roman"/>
      <w:b/>
      <w:bCs/>
      <w:color w:val="000000"/>
      <w:sz w:val="28"/>
      <w:szCs w:val="28"/>
      <w:lang w:val="es-ES_tradnl"/>
    </w:rPr>
  </w:style>
  <w:style w:type="paragraph" w:styleId="Ttulo2">
    <w:name w:val="heading 2"/>
    <w:basedOn w:val="Normal"/>
    <w:next w:val="Normal"/>
    <w:link w:val="Ttulo2Car"/>
    <w:uiPriority w:val="9"/>
    <w:qFormat/>
    <w:rsid w:val="007A387F"/>
    <w:pPr>
      <w:keepNext/>
      <w:keepLines/>
      <w:pBdr>
        <w:top w:val="single" w:sz="4" w:space="1" w:color="auto"/>
      </w:pBdr>
      <w:spacing w:before="120" w:line="360" w:lineRule="auto"/>
      <w:ind w:left="708"/>
      <w:outlineLvl w:val="1"/>
    </w:pPr>
    <w:rPr>
      <w:rFonts w:ascii="Times New Roman" w:hAnsi="Times New Roman"/>
      <w:b/>
      <w:bCs/>
      <w:sz w:val="24"/>
      <w:szCs w:val="32"/>
      <w:lang w:val="es-ES_tradnl"/>
    </w:rPr>
  </w:style>
  <w:style w:type="paragraph" w:styleId="Ttulo3">
    <w:name w:val="heading 3"/>
    <w:next w:val="Normal"/>
    <w:link w:val="Ttulo3Car"/>
    <w:uiPriority w:val="9"/>
    <w:qFormat/>
    <w:rsid w:val="007A387F"/>
    <w:pPr>
      <w:spacing w:after="0" w:line="240" w:lineRule="auto"/>
      <w:ind w:left="1416"/>
      <w:outlineLvl w:val="2"/>
    </w:pPr>
    <w:rPr>
      <w:rFonts w:ascii="Times New Roman" w:eastAsia="Times New Roman" w:hAnsi="Times New Roman" w:cs="Times New Roman"/>
      <w:b/>
      <w:bCs/>
      <w:szCs w:val="24"/>
      <w:lang w:val="es-ES_tradnl" w:bidi="en-US"/>
    </w:rPr>
  </w:style>
  <w:style w:type="paragraph" w:styleId="Ttulo4">
    <w:name w:val="heading 4"/>
    <w:next w:val="Normal"/>
    <w:link w:val="Ttulo4Car"/>
    <w:uiPriority w:val="9"/>
    <w:qFormat/>
    <w:rsid w:val="008C2C39"/>
    <w:pPr>
      <w:spacing w:after="0" w:line="240" w:lineRule="auto"/>
      <w:outlineLvl w:val="3"/>
    </w:pPr>
    <w:rPr>
      <w:rFonts w:ascii="Calibri" w:eastAsia="Times New Roman" w:hAnsi="Calibri" w:cs="Times New Roman"/>
      <w:b/>
      <w:bCs/>
      <w:sz w:val="20"/>
      <w:szCs w:val="20"/>
      <w:lang w:val="es-ES_tradnl" w:bidi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7A387F"/>
    <w:rPr>
      <w:rFonts w:ascii="Times New Roman" w:eastAsia="Times New Roman" w:hAnsi="Times New Roman" w:cs="Times New Roman"/>
      <w:b/>
      <w:bCs/>
      <w:color w:val="000000"/>
      <w:sz w:val="28"/>
      <w:szCs w:val="28"/>
      <w:lang w:val="es-ES_tradnl" w:bidi="en-US"/>
    </w:rPr>
  </w:style>
  <w:style w:type="character" w:customStyle="1" w:styleId="Ttulo2Car">
    <w:name w:val="Título 2 Car"/>
    <w:basedOn w:val="Fuentedeprrafopredeter"/>
    <w:link w:val="Ttulo2"/>
    <w:uiPriority w:val="9"/>
    <w:rsid w:val="007A387F"/>
    <w:rPr>
      <w:rFonts w:ascii="Times New Roman" w:eastAsia="Times New Roman" w:hAnsi="Times New Roman" w:cs="Times New Roman"/>
      <w:b/>
      <w:bCs/>
      <w:sz w:val="24"/>
      <w:szCs w:val="32"/>
      <w:lang w:val="es-ES_tradnl" w:bidi="en-US"/>
    </w:rPr>
  </w:style>
  <w:style w:type="character" w:customStyle="1" w:styleId="Ttulo3Car">
    <w:name w:val="Título 3 Car"/>
    <w:basedOn w:val="Fuentedeprrafopredeter"/>
    <w:link w:val="Ttulo3"/>
    <w:uiPriority w:val="9"/>
    <w:rsid w:val="007A387F"/>
    <w:rPr>
      <w:rFonts w:ascii="Times New Roman" w:eastAsia="Times New Roman" w:hAnsi="Times New Roman" w:cs="Times New Roman"/>
      <w:b/>
      <w:bCs/>
      <w:szCs w:val="24"/>
      <w:lang w:val="es-ES_tradnl" w:bidi="en-US"/>
    </w:rPr>
  </w:style>
  <w:style w:type="character" w:customStyle="1" w:styleId="Ttulo4Car">
    <w:name w:val="Título 4 Car"/>
    <w:basedOn w:val="Fuentedeprrafopredeter"/>
    <w:link w:val="Ttulo4"/>
    <w:uiPriority w:val="9"/>
    <w:rsid w:val="008C2C39"/>
    <w:rPr>
      <w:rFonts w:ascii="Calibri" w:eastAsia="Times New Roman" w:hAnsi="Calibri" w:cs="Times New Roman"/>
      <w:b/>
      <w:bCs/>
      <w:sz w:val="20"/>
      <w:szCs w:val="20"/>
      <w:lang w:val="es-ES_tradnl" w:bidi="en-US"/>
    </w:rPr>
  </w:style>
  <w:style w:type="paragraph" w:styleId="Encabezado">
    <w:name w:val="header"/>
    <w:basedOn w:val="Normal"/>
    <w:link w:val="EncabezadoCar"/>
    <w:uiPriority w:val="99"/>
    <w:unhideWhenUsed/>
    <w:rsid w:val="008C2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8C2C39"/>
    <w:rPr>
      <w:rFonts w:ascii="Calibri" w:eastAsia="Times New Roman" w:hAnsi="Calibri" w:cs="Times New Roman"/>
      <w:lang w:val="es-ES" w:bidi="en-US"/>
    </w:rPr>
  </w:style>
  <w:style w:type="paragraph" w:styleId="Piedepgina">
    <w:name w:val="footer"/>
    <w:basedOn w:val="Normal"/>
    <w:link w:val="PiedepginaCar"/>
    <w:uiPriority w:val="99"/>
    <w:unhideWhenUsed/>
    <w:rsid w:val="008C2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8C2C39"/>
    <w:rPr>
      <w:rFonts w:ascii="Calibri" w:eastAsia="Times New Roman" w:hAnsi="Calibri" w:cs="Times New Roman"/>
      <w:lang w:val="es-ES" w:bidi="en-US"/>
    </w:rPr>
  </w:style>
  <w:style w:type="paragraph" w:customStyle="1" w:styleId="Text">
    <w:name w:val="Text"/>
    <w:basedOn w:val="Normal"/>
    <w:rsid w:val="008C2C39"/>
    <w:pPr>
      <w:widowControl w:val="0"/>
      <w:autoSpaceDE w:val="0"/>
      <w:autoSpaceDN w:val="0"/>
      <w:spacing w:before="0" w:after="0" w:line="252" w:lineRule="auto"/>
      <w:ind w:firstLine="202"/>
    </w:pPr>
    <w:rPr>
      <w:rFonts w:ascii="Times New Roman" w:hAnsi="Times New Roman"/>
      <w:sz w:val="20"/>
      <w:szCs w:val="20"/>
      <w:lang w:val="en-US" w:bidi="ar-SA"/>
    </w:rPr>
  </w:style>
  <w:style w:type="character" w:customStyle="1" w:styleId="cf01">
    <w:name w:val="cf01"/>
    <w:basedOn w:val="Fuentedeprrafopredeter"/>
    <w:rsid w:val="003071A3"/>
    <w:rPr>
      <w:rFonts w:ascii="Segoe UI" w:hAnsi="Segoe UI" w:cs="Segoe UI" w:hint="default"/>
      <w:b/>
      <w:bCs/>
      <w:sz w:val="18"/>
      <w:szCs w:val="18"/>
      <w:shd w:val="clear" w:color="auto" w:fill="FFFF00"/>
    </w:rPr>
  </w:style>
  <w:style w:type="character" w:customStyle="1" w:styleId="cf11">
    <w:name w:val="cf11"/>
    <w:basedOn w:val="Fuentedeprrafopredeter"/>
    <w:rsid w:val="003071A3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Fuentedeprrafopredeter"/>
    <w:rsid w:val="003071A3"/>
    <w:rPr>
      <w:rFonts w:ascii="Segoe UI" w:hAnsi="Segoe UI" w:cs="Segoe UI" w:hint="default"/>
      <w:b/>
      <w:bCs/>
      <w:sz w:val="18"/>
      <w:szCs w:val="18"/>
    </w:rPr>
  </w:style>
  <w:style w:type="paragraph" w:styleId="Textoindependiente">
    <w:name w:val="Body Text"/>
    <w:basedOn w:val="Normal"/>
    <w:link w:val="TextoindependienteCar"/>
    <w:uiPriority w:val="99"/>
    <w:unhideWhenUsed/>
    <w:rsid w:val="004462AB"/>
  </w:style>
  <w:style w:type="character" w:customStyle="1" w:styleId="TextoindependienteCar">
    <w:name w:val="Texto independiente Car"/>
    <w:basedOn w:val="Fuentedeprrafopredeter"/>
    <w:link w:val="Textoindependiente"/>
    <w:uiPriority w:val="99"/>
    <w:rsid w:val="004462AB"/>
    <w:rPr>
      <w:rFonts w:ascii="Calibri" w:eastAsia="Times New Roman" w:hAnsi="Calibri" w:cs="Times New Roman"/>
      <w:lang w:val="es-ES" w:bidi="en-US"/>
    </w:rPr>
  </w:style>
  <w:style w:type="paragraph" w:styleId="Prrafodelista">
    <w:name w:val="List Paragraph"/>
    <w:basedOn w:val="Normal"/>
    <w:uiPriority w:val="34"/>
    <w:qFormat/>
    <w:rsid w:val="00975B82"/>
    <w:pPr>
      <w:ind w:left="720"/>
      <w:contextualSpacing/>
    </w:pPr>
  </w:style>
  <w:style w:type="paragraph" w:styleId="TtuloTDC">
    <w:name w:val="TOC Heading"/>
    <w:basedOn w:val="Ttulo1"/>
    <w:next w:val="Normal"/>
    <w:uiPriority w:val="39"/>
    <w:unhideWhenUsed/>
    <w:qFormat/>
    <w:rsid w:val="00317719"/>
    <w:pPr>
      <w:pBdr>
        <w:bottom w:val="none" w:sz="0" w:space="0" w:color="auto"/>
      </w:pBdr>
      <w:tabs>
        <w:tab w:val="clear" w:pos="8222"/>
      </w:tabs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sz w:val="32"/>
      <w:szCs w:val="32"/>
      <w:lang w:val="es-ES" w:eastAsia="es-ES" w:bidi="ar-SA"/>
    </w:rPr>
  </w:style>
  <w:style w:type="paragraph" w:styleId="TDC1">
    <w:name w:val="toc 1"/>
    <w:basedOn w:val="Normal"/>
    <w:next w:val="Normal"/>
    <w:autoRedefine/>
    <w:uiPriority w:val="39"/>
    <w:unhideWhenUsed/>
    <w:rsid w:val="00317719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317719"/>
    <w:pPr>
      <w:spacing w:after="100"/>
      <w:ind w:left="220"/>
    </w:pPr>
  </w:style>
  <w:style w:type="paragraph" w:styleId="TDC3">
    <w:name w:val="toc 3"/>
    <w:basedOn w:val="Normal"/>
    <w:next w:val="Normal"/>
    <w:autoRedefine/>
    <w:uiPriority w:val="39"/>
    <w:unhideWhenUsed/>
    <w:rsid w:val="00317719"/>
    <w:pPr>
      <w:spacing w:after="100"/>
      <w:ind w:left="440"/>
    </w:pPr>
  </w:style>
  <w:style w:type="character" w:styleId="Hipervnculo">
    <w:name w:val="Hyperlink"/>
    <w:basedOn w:val="Fuentedeprrafopredeter"/>
    <w:uiPriority w:val="99"/>
    <w:unhideWhenUsed/>
    <w:rsid w:val="0031771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6D4795-B421-4337-B007-3E5F068CD5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915</Words>
  <Characters>5033</Characters>
  <Application>Microsoft Office Word</Application>
  <DocSecurity>0</DocSecurity>
  <Lines>41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upo Docentes 2.0</dc:creator>
  <cp:keywords/>
  <dc:description/>
  <cp:lastModifiedBy>Xavier Velasque</cp:lastModifiedBy>
  <cp:revision>4</cp:revision>
  <dcterms:created xsi:type="dcterms:W3CDTF">2024-06-18T21:35:00Z</dcterms:created>
  <dcterms:modified xsi:type="dcterms:W3CDTF">2024-06-18T21:35:00Z</dcterms:modified>
</cp:coreProperties>
</file>